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Spec="center" w:tblpY="458"/>
        <w:tblW w:w="11392" w:type="dxa"/>
        <w:tblBorders>
          <w:top w:val="single" w:sz="4" w:space="0" w:color="9EADD6"/>
          <w:left w:val="single" w:sz="4" w:space="0" w:color="9EADD6"/>
          <w:bottom w:val="single" w:sz="4" w:space="0" w:color="9EADD6"/>
          <w:right w:val="single" w:sz="4" w:space="0" w:color="9EADD6"/>
          <w:insideH w:val="single" w:sz="4" w:space="0" w:color="9EADD6"/>
          <w:insideV w:val="single" w:sz="4" w:space="0" w:color="9EADD6"/>
        </w:tblBorders>
        <w:tblLayout w:type="fixed"/>
        <w:tblLook w:val="01E0" w:firstRow="1" w:lastRow="1" w:firstColumn="1" w:lastColumn="1" w:noHBand="0" w:noVBand="0"/>
      </w:tblPr>
      <w:tblGrid>
        <w:gridCol w:w="3075"/>
        <w:gridCol w:w="2564"/>
        <w:gridCol w:w="240"/>
        <w:gridCol w:w="2564"/>
        <w:gridCol w:w="2949"/>
      </w:tblGrid>
      <w:tr w:rsidR="00554E8C" w:rsidRPr="008217DB" w14:paraId="1117A51E" w14:textId="77777777" w:rsidTr="004823E6">
        <w:trPr>
          <w:trHeight w:val="2276"/>
        </w:trPr>
        <w:tc>
          <w:tcPr>
            <w:tcW w:w="3075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shd w:val="clear" w:color="auto" w:fill="FFFFFF"/>
          </w:tcPr>
          <w:p w14:paraId="2665E723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432"/>
              </w:tabs>
              <w:ind w:left="425" w:hanging="425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bCs/>
                <w:sz w:val="14"/>
                <w:szCs w:val="14"/>
              </w:rPr>
              <w:t>8/3-6</w:t>
            </w:r>
            <w:r w:rsidRPr="00554E8C">
              <w:rPr>
                <w:rFonts w:ascii="Times New Roman" w:hAnsi="Times New Roman" w:cs="Times New Roman"/>
                <w:bCs/>
                <w:sz w:val="14"/>
                <w:szCs w:val="14"/>
              </w:rPr>
              <w:tab/>
            </w:r>
            <w:r w:rsidRPr="00554E8C">
              <w:rPr>
                <w:rFonts w:ascii="Times New Roman" w:hAnsi="Times New Roman" w:cs="Times New Roman"/>
                <w:bCs/>
                <w:spacing w:val="-2"/>
                <w:sz w:val="14"/>
                <w:szCs w:val="14"/>
              </w:rPr>
              <w:t>Elementary/</w:t>
            </w:r>
            <w:r w:rsidRPr="00554E8C">
              <w:rPr>
                <w:rFonts w:ascii="Times New Roman" w:hAnsi="Times New Roman" w:cs="Times New Roman"/>
                <w:bCs/>
                <w:sz w:val="14"/>
                <w:szCs w:val="14"/>
              </w:rPr>
              <w:t xml:space="preserve">Preschool Parent Orientation 4:00 PM to 6:15 PM </w:t>
            </w:r>
          </w:p>
          <w:p w14:paraId="2E60E7C2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432"/>
              </w:tabs>
              <w:ind w:left="425" w:hanging="425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bCs/>
                <w:sz w:val="14"/>
                <w:szCs w:val="14"/>
              </w:rPr>
              <w:t xml:space="preserve">8/24-28 </w:t>
            </w:r>
            <w:r>
              <w:rPr>
                <w:rFonts w:ascii="Times New Roman" w:hAnsi="Times New Roman" w:cs="Times New Roman"/>
                <w:bCs/>
                <w:sz w:val="14"/>
                <w:szCs w:val="14"/>
              </w:rPr>
              <w:t xml:space="preserve">Teacher Institute Days and </w:t>
            </w:r>
            <w:r w:rsidRPr="00554E8C">
              <w:rPr>
                <w:rFonts w:ascii="Times New Roman" w:hAnsi="Times New Roman" w:cs="Times New Roman"/>
                <w:bCs/>
                <w:sz w:val="14"/>
                <w:szCs w:val="14"/>
              </w:rPr>
              <w:t>Staff Retreat</w:t>
            </w:r>
          </w:p>
          <w:p w14:paraId="56A7C03D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432"/>
              </w:tabs>
              <w:ind w:left="425" w:hanging="425"/>
              <w:rPr>
                <w:rFonts w:ascii="Times New Roman" w:hAnsi="Times New Roman" w:cs="Times New Roman"/>
                <w:bCs/>
                <w:sz w:val="8"/>
                <w:szCs w:val="8"/>
              </w:rPr>
            </w:pPr>
          </w:p>
          <w:p w14:paraId="7C86B7ED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432"/>
              </w:tabs>
              <w:rPr>
                <w:rFonts w:ascii="Times New Roman" w:hAnsi="Times New Roman" w:cs="Times New Roman"/>
                <w:bCs/>
                <w:color w:val="C00000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bCs/>
                <w:color w:val="C00000"/>
                <w:sz w:val="14"/>
                <w:szCs w:val="14"/>
              </w:rPr>
              <w:t>8/31</w:t>
            </w:r>
            <w:r w:rsidRPr="00554E8C">
              <w:rPr>
                <w:rFonts w:ascii="Times New Roman" w:hAnsi="Times New Roman" w:cs="Times New Roman"/>
                <w:bCs/>
                <w:color w:val="C00000"/>
                <w:sz w:val="14"/>
                <w:szCs w:val="14"/>
              </w:rPr>
              <w:tab/>
              <w:t>First Day of School</w:t>
            </w:r>
          </w:p>
          <w:p w14:paraId="574B0225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432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bCs/>
                <w:sz w:val="14"/>
                <w:szCs w:val="14"/>
              </w:rPr>
              <w:t xml:space="preserve">1   </w:t>
            </w:r>
            <w:r w:rsidRPr="00554E8C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Virtual Curriculum Day (K to 3</w:t>
            </w:r>
            <w:r w:rsidRPr="00554E8C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rd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  <w:p w14:paraId="739E39CD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432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4          K-8 Assembly 9:30 AM</w:t>
            </w:r>
          </w:p>
          <w:p w14:paraId="181C710D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432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7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Labor Day – No School</w:t>
            </w:r>
          </w:p>
          <w:p w14:paraId="1629B1B4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432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9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      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Faculty Meeting 3: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00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4: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30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PM</w:t>
            </w:r>
          </w:p>
          <w:p w14:paraId="5892FFC9" w14:textId="4B033015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432"/>
              </w:tabs>
              <w:ind w:left="450" w:hanging="450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12       </w:t>
            </w:r>
            <w:r w:rsidR="003205CA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Curriculum Day 10:00-11:30 AM</w:t>
            </w:r>
          </w:p>
          <w:p w14:paraId="1A6BA11B" w14:textId="4B051A2D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432"/>
              </w:tabs>
              <w:ind w:left="450" w:hanging="450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           Preschool</w:t>
            </w:r>
            <w:r w:rsidR="003205CA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="003205CA" w:rsidRPr="003205C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(Onsite)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&amp; 4</w:t>
            </w:r>
            <w:r w:rsidRPr="00554E8C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th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-8</w:t>
            </w:r>
            <w:r w:rsidR="003205CA" w:rsidRPr="00554E8C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th</w:t>
            </w:r>
            <w:r w:rsidR="003205CA" w:rsidRPr="003205CA">
              <w:rPr>
                <w:rFonts w:ascii="Times New Roman" w:hAnsi="Times New Roman" w:cs="Times New Roman"/>
                <w:b/>
                <w:bCs/>
                <w:sz w:val="14"/>
                <w:szCs w:val="14"/>
                <w:vertAlign w:val="superscript"/>
              </w:rPr>
              <w:t>)</w:t>
            </w:r>
            <w:r w:rsidR="003205CA">
              <w:rPr>
                <w:rFonts w:ascii="Times New Roman" w:hAnsi="Times New Roman" w:cs="Times New Roman"/>
                <w:b/>
                <w:bCs/>
                <w:sz w:val="14"/>
                <w:szCs w:val="14"/>
                <w:vertAlign w:val="superscript"/>
              </w:rPr>
              <w:t xml:space="preserve"> </w:t>
            </w:r>
            <w:r w:rsidR="003205C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(</w:t>
            </w:r>
            <w:r w:rsidR="003205CA" w:rsidRPr="003205CA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Online)</w:t>
            </w:r>
          </w:p>
          <w:p w14:paraId="42C84CF4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432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8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Elementary Chapel 1:00 PM</w:t>
            </w:r>
          </w:p>
          <w:p w14:paraId="5DA04736" w14:textId="1DCA0B17" w:rsidR="00E1469B" w:rsidRDefault="00E1469B" w:rsidP="00E1469B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432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3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  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Faculty Team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Meeting 3: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00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4: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30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PM</w:t>
            </w:r>
          </w:p>
          <w:p w14:paraId="6B18238E" w14:textId="3EB9F173" w:rsidR="003205CA" w:rsidRDefault="003205CA" w:rsidP="00E1469B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432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5        Picture Day (Online Students)</w:t>
            </w:r>
          </w:p>
          <w:p w14:paraId="575EF523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432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30      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Fire Drill</w:t>
            </w:r>
          </w:p>
        </w:tc>
        <w:tc>
          <w:tcPr>
            <w:tcW w:w="2564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54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13"/>
              <w:gridCol w:w="312"/>
              <w:gridCol w:w="313"/>
              <w:gridCol w:w="312"/>
              <w:gridCol w:w="313"/>
              <w:gridCol w:w="312"/>
              <w:gridCol w:w="279"/>
            </w:tblGrid>
            <w:tr w:rsidR="00554E8C" w:rsidRPr="008217DB" w14:paraId="1FF08B8B" w14:textId="77777777" w:rsidTr="0031517F">
              <w:trPr>
                <w:trHeight w:val="266"/>
                <w:jc w:val="center"/>
              </w:trPr>
              <w:tc>
                <w:tcPr>
                  <w:tcW w:w="2154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70EF1B20" w14:textId="77777777" w:rsidR="00554E8C" w:rsidRPr="008217DB" w:rsidRDefault="00554E8C" w:rsidP="00554E8C">
                  <w:pPr>
                    <w:pStyle w:val="Month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EPTEMBER 2020</w:t>
                  </w:r>
                </w:p>
              </w:tc>
            </w:tr>
            <w:tr w:rsidR="00554E8C" w:rsidRPr="008217DB" w14:paraId="67BB91EB" w14:textId="77777777" w:rsidTr="0031517F">
              <w:trPr>
                <w:trHeight w:hRule="exact"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A262325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41F1F80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M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9086244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1AEB2B4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W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60A81BB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h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C1F8A58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F</w:t>
                  </w:r>
                </w:p>
              </w:tc>
              <w:tc>
                <w:tcPr>
                  <w:tcW w:w="27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10B40A3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</w:tr>
            <w:tr w:rsidR="00554E8C" w:rsidRPr="008217DB" w14:paraId="57706CA8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1D9C302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A1AE703" w14:textId="789B892F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color w:val="FFFFFF"/>
                      <w:sz w:val="14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color w:val="FFFFFF"/>
                      <w:sz w:val="14"/>
                      <w:szCs w:val="16"/>
                    </w:rPr>
                    <w:t>3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351D3C47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b/>
                      <w:sz w:val="14"/>
                      <w:szCs w:val="16"/>
                      <w:shd w:val="pct15" w:color="auto" w:fill="FFFFFF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D9E2FA2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8962A65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3E56F03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4</w:t>
                  </w:r>
                </w:p>
              </w:tc>
              <w:tc>
                <w:tcPr>
                  <w:tcW w:w="27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03E0858F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5</w:t>
                  </w:r>
                </w:p>
              </w:tc>
            </w:tr>
            <w:tr w:rsidR="00554E8C" w:rsidRPr="008217DB" w14:paraId="6188FE6E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F053B3B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6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56BE03E0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color w:val="00B0F0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7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2A7801D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EEACD45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9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0D1D01F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C29F912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1</w:t>
                  </w:r>
                </w:p>
              </w:tc>
              <w:tc>
                <w:tcPr>
                  <w:tcW w:w="27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51451023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2</w:t>
                  </w:r>
                </w:p>
              </w:tc>
            </w:tr>
            <w:tr w:rsidR="00554E8C" w:rsidRPr="008217DB" w14:paraId="1EB0F2B3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F95BB7E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E46C271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4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B9E3195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EE0F461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6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70BD925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C964B37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8</w:t>
                  </w:r>
                </w:p>
              </w:tc>
              <w:tc>
                <w:tcPr>
                  <w:tcW w:w="27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CD0509A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9</w:t>
                  </w:r>
                </w:p>
              </w:tc>
            </w:tr>
            <w:tr w:rsidR="00554E8C" w:rsidRPr="008217DB" w14:paraId="0DAAFDA1" w14:textId="77777777" w:rsidTr="003205CA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55B6CD6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F6AFCE0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673DA84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592DC30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3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E15D5EE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70AD47" w:themeFill="accent6"/>
                  <w:vAlign w:val="center"/>
                </w:tcPr>
                <w:p w14:paraId="56BD0A04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5</w:t>
                  </w:r>
                </w:p>
              </w:tc>
              <w:tc>
                <w:tcPr>
                  <w:tcW w:w="27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D360D5A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6</w:t>
                  </w:r>
                </w:p>
              </w:tc>
            </w:tr>
            <w:tr w:rsidR="00554E8C" w:rsidRPr="008217DB" w14:paraId="19B4879C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3D0CB59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C160893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8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453B0F6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9B8CB18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30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1544FFB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A8D1830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27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1E5D8A1" w14:textId="77777777" w:rsidR="00554E8C" w:rsidRPr="008217DB" w:rsidRDefault="00554E8C" w:rsidP="005C1C95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</w:tr>
            <w:tr w:rsidR="00554E8C" w:rsidRPr="008217DB" w14:paraId="165026D6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DC32D89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3B6ADA6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2307AB8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8E0AE45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E8A8D92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465E138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279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37E109E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</w:tr>
          </w:tbl>
          <w:p w14:paraId="1BEEA461" w14:textId="77777777" w:rsidR="00554E8C" w:rsidRPr="008217DB" w:rsidRDefault="00554E8C" w:rsidP="00554E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bottom w:w="115" w:type="dxa"/>
            </w:tcMar>
          </w:tcPr>
          <w:p w14:paraId="2D24DF67" w14:textId="77777777" w:rsidR="00554E8C" w:rsidRPr="008217DB" w:rsidRDefault="00554E8C" w:rsidP="00554E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64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88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13"/>
              <w:gridCol w:w="312"/>
              <w:gridCol w:w="313"/>
              <w:gridCol w:w="312"/>
              <w:gridCol w:w="313"/>
              <w:gridCol w:w="312"/>
              <w:gridCol w:w="313"/>
            </w:tblGrid>
            <w:tr w:rsidR="00554E8C" w:rsidRPr="008217DB" w14:paraId="2F459A21" w14:textId="77777777" w:rsidTr="0031517F">
              <w:trPr>
                <w:trHeight w:val="266"/>
                <w:jc w:val="center"/>
              </w:trPr>
              <w:tc>
                <w:tcPr>
                  <w:tcW w:w="2188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7A9B34CD" w14:textId="77777777" w:rsidR="00554E8C" w:rsidRPr="008217DB" w:rsidRDefault="00554E8C" w:rsidP="00554E8C">
                  <w:pPr>
                    <w:pStyle w:val="Month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MARCH 2021</w:t>
                  </w:r>
                </w:p>
              </w:tc>
            </w:tr>
            <w:tr w:rsidR="00554E8C" w:rsidRPr="008217DB" w14:paraId="67AA73AF" w14:textId="77777777" w:rsidTr="0031517F">
              <w:trPr>
                <w:trHeight w:hRule="exact"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C36AEFE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8E4194A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M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1AB35F9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04288AC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W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381E197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h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8B80CAF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F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7CB91F0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</w:tr>
            <w:tr w:rsidR="00554E8C" w:rsidRPr="008217DB" w14:paraId="05415EEF" w14:textId="77777777" w:rsidTr="00913E2B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124F611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52009675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913E2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B98EDC0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4E5EA7E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3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361B478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655517D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5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223DF7C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6</w:t>
                  </w:r>
                </w:p>
              </w:tc>
            </w:tr>
            <w:tr w:rsidR="00554E8C" w:rsidRPr="008217DB" w14:paraId="7566D155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7E3A3DB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311E8C5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8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11B89BC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87FC5AB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0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8CEF8D4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72CB056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2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875AC7C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3</w:t>
                  </w:r>
                </w:p>
              </w:tc>
            </w:tr>
            <w:tr w:rsidR="00554E8C" w:rsidRPr="008217DB" w14:paraId="47388C27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479A43E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99E8376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5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12634C2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6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1C2F01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7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E814E43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  <w:shd w:val="clear" w:color="auto" w:fill="FFFFFF"/>
                    </w:rPr>
                    <w:t>1</w:t>
                  </w: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1A44B1D" w14:textId="77777777" w:rsidR="00554E8C" w:rsidRPr="00554E8C" w:rsidRDefault="00554E8C" w:rsidP="00B6549C">
                  <w:pPr>
                    <w:jc w:val="center"/>
                    <w:rPr>
                      <w:rFonts w:ascii="Times New Roman" w:hAnsi="Times New Roman" w:cs="Times New Roman"/>
                      <w:color w:val="C00000"/>
                      <w:sz w:val="14"/>
                      <w:szCs w:val="14"/>
                    </w:rPr>
                  </w:pPr>
                  <w:r w:rsidRPr="00554E8C">
                    <w:rPr>
                      <w:rFonts w:ascii="Times New Roman" w:hAnsi="Times New Roman" w:cs="Times New Roman"/>
                      <w:color w:val="C00000"/>
                      <w:sz w:val="14"/>
                      <w:szCs w:val="14"/>
                    </w:rPr>
                    <w:t>19</w:t>
                  </w:r>
                  <w:r w:rsidRPr="00554E8C">
                    <w:rPr>
                      <w:rFonts w:ascii="Times New Roman" w:hAnsi="Times New Roman" w:cs="Times New Roman"/>
                      <w:color w:val="C00000"/>
                      <w:sz w:val="6"/>
                      <w:szCs w:val="6"/>
                    </w:rPr>
                    <w:t>Q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6E26B3B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0</w:t>
                  </w:r>
                </w:p>
              </w:tc>
            </w:tr>
            <w:tr w:rsidR="00554E8C" w:rsidRPr="008217DB" w14:paraId="58B93191" w14:textId="77777777" w:rsidTr="003205CA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F658636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54DAC1D9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2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74B81D0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6BFFC8D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4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1E488DF5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607AB696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6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EBB7660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7</w:t>
                  </w:r>
                </w:p>
              </w:tc>
            </w:tr>
            <w:tr w:rsidR="00554E8C" w:rsidRPr="008217DB" w14:paraId="624BC1DA" w14:textId="77777777" w:rsidTr="00EA6236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3AF68B5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0B50CA3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9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56A4705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3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9CC00"/>
                  <w:vAlign w:val="center"/>
                </w:tcPr>
                <w:p w14:paraId="493356A5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3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18FCAE3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467433B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88ADCF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</w:tr>
            <w:tr w:rsidR="00554E8C" w:rsidRPr="008217DB" w14:paraId="262F03D0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F58A509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6BFFFC4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EC3F692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ED6F5E3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7A3DDCD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4810798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50D3174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</w:tr>
          </w:tbl>
          <w:p w14:paraId="74B1FFC7" w14:textId="77777777" w:rsidR="00554E8C" w:rsidRPr="008217DB" w:rsidRDefault="00554E8C" w:rsidP="00554E8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949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shd w:val="clear" w:color="auto" w:fill="FFFFFF"/>
            <w:tcMar>
              <w:top w:w="144" w:type="dxa"/>
              <w:left w:w="72" w:type="dxa"/>
              <w:right w:w="72" w:type="dxa"/>
            </w:tcMar>
          </w:tcPr>
          <w:p w14:paraId="0EA7A235" w14:textId="03A30B40" w:rsidR="00913E2B" w:rsidRPr="00554E8C" w:rsidRDefault="00913E2B" w:rsidP="00913E2B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7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</w:r>
            <w:proofErr w:type="spellStart"/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Jr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K</w:t>
            </w:r>
            <w:proofErr w:type="spellEnd"/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&amp; Elementary re-enrollment begins</w:t>
            </w:r>
          </w:p>
          <w:p w14:paraId="6BAE5E7D" w14:textId="451FFB15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-7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5   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Elementary Chapel 1:00 PM</w:t>
            </w:r>
          </w:p>
          <w:p w14:paraId="1B6BE284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-7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Chicago Child Find (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pending)</w:t>
            </w:r>
          </w:p>
          <w:p w14:paraId="14DD943C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-7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      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Faculty Meeting 3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:00 - 4:30 PM </w:t>
            </w:r>
          </w:p>
          <w:p w14:paraId="138C70B4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7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4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Daylight Saving Begins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(ahead 1 hour)</w:t>
            </w:r>
          </w:p>
          <w:p w14:paraId="0DCC77FE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left" w:pos="504"/>
              </w:tabs>
              <w:ind w:left="540" w:hanging="547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7          Fire Drill</w:t>
            </w:r>
          </w:p>
          <w:p w14:paraId="78241380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left" w:pos="504"/>
              </w:tabs>
              <w:ind w:left="540" w:hanging="547"/>
              <w:rPr>
                <w:rFonts w:ascii="Times New Roman" w:hAnsi="Times New Roman" w:cs="Times New Roman"/>
                <w:color w:val="C00000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color w:val="C00000"/>
                <w:sz w:val="14"/>
                <w:szCs w:val="14"/>
              </w:rPr>
              <w:t xml:space="preserve">19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    </w:t>
            </w:r>
            <w:r w:rsidRPr="00554E8C">
              <w:rPr>
                <w:rFonts w:ascii="Times New Roman" w:hAnsi="Times New Roman" w:cs="Times New Roman"/>
                <w:color w:val="C00000"/>
                <w:sz w:val="14"/>
                <w:szCs w:val="14"/>
              </w:rPr>
              <w:t>End of 3rd Q for Elem (43D)</w:t>
            </w:r>
          </w:p>
          <w:p w14:paraId="1B0D199A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7"/>
              <w:rPr>
                <w:rFonts w:ascii="Times New Roman" w:hAnsi="Times New Roman" w:cs="Times New Roman"/>
                <w:color w:val="C00000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color w:val="C00000"/>
                <w:sz w:val="14"/>
                <w:szCs w:val="14"/>
              </w:rPr>
              <w:tab/>
              <w:t>PK 2nd Reporting Period (83D)</w:t>
            </w:r>
          </w:p>
          <w:p w14:paraId="609BE569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7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 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Elementary Chapel 1:00 PM</w:t>
            </w:r>
          </w:p>
          <w:p w14:paraId="0385FC8E" w14:textId="23939201" w:rsidR="00554E8C" w:rsidRDefault="00554E8C" w:rsidP="00856970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24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</w:r>
            <w:r w:rsidR="00856970">
              <w:rPr>
                <w:rFonts w:ascii="Times New Roman" w:hAnsi="Times New Roman" w:cs="Times New Roman"/>
                <w:sz w:val="14"/>
                <w:szCs w:val="14"/>
              </w:rPr>
              <w:t>Faculty Team Meeting 3:00 – 4:30 PM</w:t>
            </w:r>
          </w:p>
          <w:p w14:paraId="5EC3A1DC" w14:textId="77777777" w:rsidR="003205CA" w:rsidRDefault="003205CA" w:rsidP="003205CA">
            <w:pPr>
              <w:pStyle w:val="CalendarInformation"/>
              <w:framePr w:hSpace="0" w:wrap="auto" w:vAnchor="margin" w:hAnchor="text" w:xAlign="left" w:yAlign="inline"/>
              <w:tabs>
                <w:tab w:val="left" w:pos="504"/>
              </w:tabs>
              <w:ind w:left="540" w:hanging="547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5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Teacher Institute Day [No School]</w:t>
            </w:r>
          </w:p>
          <w:p w14:paraId="6A75043F" w14:textId="03729B7C" w:rsidR="0031517F" w:rsidRPr="00554E8C" w:rsidRDefault="0031517F" w:rsidP="003205CA">
            <w:pPr>
              <w:pStyle w:val="CalendarInformation"/>
              <w:framePr w:hSpace="0" w:wrap="auto" w:vAnchor="margin" w:hAnchor="text" w:xAlign="left" w:yAlign="inline"/>
              <w:tabs>
                <w:tab w:val="left" w:pos="504"/>
              </w:tabs>
              <w:ind w:left="540" w:hanging="547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26  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Parent Teacher Conference [No School]</w:t>
            </w:r>
          </w:p>
          <w:p w14:paraId="5A11E802" w14:textId="749CF997" w:rsidR="00554E8C" w:rsidRDefault="00913E2B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7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9</w:t>
            </w:r>
            <w:r w:rsidR="00554E8C"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Preschool Easter Program 6</w:t>
            </w:r>
            <w:r w:rsidR="00554E8C">
              <w:rPr>
                <w:rFonts w:ascii="Times New Roman" w:hAnsi="Times New Roman" w:cs="Times New Roman"/>
                <w:sz w:val="14"/>
                <w:szCs w:val="14"/>
              </w:rPr>
              <w:t>:00 PM</w:t>
            </w:r>
          </w:p>
          <w:p w14:paraId="03F96155" w14:textId="7E903F60" w:rsidR="00856970" w:rsidRPr="00554E8C" w:rsidRDefault="00856970" w:rsidP="00EA6236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7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31  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Science </w:t>
            </w:r>
            <w:r w:rsidR="00EA6236">
              <w:rPr>
                <w:rFonts w:ascii="Times New Roman" w:hAnsi="Times New Roman" w:cs="Times New Roman"/>
                <w:sz w:val="14"/>
                <w:szCs w:val="14"/>
              </w:rPr>
              <w:t>Discovery Event</w:t>
            </w:r>
          </w:p>
        </w:tc>
      </w:tr>
      <w:tr w:rsidR="00554E8C" w:rsidRPr="008217DB" w14:paraId="75C2CA99" w14:textId="77777777" w:rsidTr="00554E8C">
        <w:trPr>
          <w:trHeight w:val="1854"/>
        </w:trPr>
        <w:tc>
          <w:tcPr>
            <w:tcW w:w="3075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p w14:paraId="53261BF5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shd w:val="clear" w:color="auto" w:fill="FFFFFF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Elementary Chapel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1:00 PM</w:t>
            </w:r>
          </w:p>
          <w:p w14:paraId="780B5859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shd w:val="clear" w:color="auto" w:fill="FFFFFF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7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       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Faculty Meeting 3:0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4:30 PM</w:t>
            </w:r>
          </w:p>
          <w:p w14:paraId="66494012" w14:textId="550428BA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2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</w:r>
            <w:r w:rsidR="00C429A7">
              <w:rPr>
                <w:rFonts w:ascii="Times New Roman" w:hAnsi="Times New Roman" w:cs="Times New Roman"/>
                <w:sz w:val="14"/>
                <w:szCs w:val="14"/>
              </w:rPr>
              <w:t>Indigenous People’s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Day [No School]</w:t>
            </w:r>
          </w:p>
          <w:p w14:paraId="100CA008" w14:textId="77777777" w:rsidR="00A46B01" w:rsidRPr="00554E8C" w:rsidRDefault="00A46B01" w:rsidP="00A46B0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6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Elementary Chapel 1:00 PM</w:t>
            </w:r>
          </w:p>
          <w:p w14:paraId="21E628ED" w14:textId="77777777" w:rsidR="00554E8C" w:rsidRPr="00554E8C" w:rsidRDefault="00554E8C" w:rsidP="00A46B01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21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School Picture Day</w:t>
            </w:r>
          </w:p>
          <w:p w14:paraId="15BCCDBD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         Great Central U.S. Shake Out</w:t>
            </w:r>
          </w:p>
          <w:p w14:paraId="072D83A3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         Faculty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Team Meeting 3:0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4:30 PM</w:t>
            </w:r>
          </w:p>
          <w:p w14:paraId="781FABA0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17" w:hanging="517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22          Fire Drill</w:t>
            </w:r>
          </w:p>
          <w:p w14:paraId="720807CB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17" w:hanging="517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26-30  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School Spirit Week</w:t>
            </w:r>
          </w:p>
          <w:p w14:paraId="391FDB87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left" w:pos="504"/>
              </w:tabs>
              <w:ind w:left="517" w:hanging="517"/>
              <w:rPr>
                <w:rFonts w:ascii="Times New Roman" w:hAnsi="Times New Roman" w:cs="Times New Roman"/>
                <w:color w:val="C00000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color w:val="C00000"/>
                <w:sz w:val="14"/>
                <w:szCs w:val="14"/>
              </w:rPr>
              <w:t>30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       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color w:val="C00000"/>
                <w:sz w:val="14"/>
                <w:szCs w:val="14"/>
              </w:rPr>
              <w:t>Elementary Chapel 1:00 PM</w:t>
            </w:r>
          </w:p>
          <w:p w14:paraId="1635895C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left" w:pos="504"/>
              </w:tabs>
              <w:ind w:left="517" w:hanging="517"/>
              <w:rPr>
                <w:rFonts w:ascii="Times New Roman" w:hAnsi="Times New Roman" w:cs="Times New Roman"/>
                <w:color w:val="C00000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color w:val="C00000"/>
                <w:sz w:val="14"/>
                <w:szCs w:val="14"/>
              </w:rPr>
              <w:t xml:space="preserve">              End of 1st Q for Elem (43 D)</w:t>
            </w:r>
          </w:p>
          <w:p w14:paraId="1EE3548F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17" w:hanging="517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color w:val="C00000"/>
                <w:sz w:val="14"/>
                <w:szCs w:val="14"/>
              </w:rPr>
              <w:t xml:space="preserve">              PK 1st Reporting Period (43 D)</w:t>
            </w:r>
          </w:p>
        </w:tc>
        <w:tc>
          <w:tcPr>
            <w:tcW w:w="2564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88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13"/>
              <w:gridCol w:w="312"/>
              <w:gridCol w:w="313"/>
              <w:gridCol w:w="312"/>
              <w:gridCol w:w="313"/>
              <w:gridCol w:w="312"/>
              <w:gridCol w:w="313"/>
            </w:tblGrid>
            <w:tr w:rsidR="00554E8C" w:rsidRPr="008217DB" w14:paraId="4901173C" w14:textId="77777777" w:rsidTr="0031517F">
              <w:trPr>
                <w:trHeight w:val="266"/>
                <w:jc w:val="center"/>
              </w:trPr>
              <w:tc>
                <w:tcPr>
                  <w:tcW w:w="2188" w:type="dxa"/>
                  <w:gridSpan w:val="7"/>
                  <w:tcBorders>
                    <w:top w:val="single" w:sz="4" w:space="0" w:color="9EADD6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122FA607" w14:textId="77777777" w:rsidR="00554E8C" w:rsidRPr="008217DB" w:rsidRDefault="00554E8C" w:rsidP="00554E8C">
                  <w:pPr>
                    <w:pStyle w:val="Month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OCTOBER 2020</w:t>
                  </w:r>
                </w:p>
              </w:tc>
            </w:tr>
            <w:tr w:rsidR="00554E8C" w:rsidRPr="008217DB" w14:paraId="74D55E58" w14:textId="77777777" w:rsidTr="0031517F">
              <w:trPr>
                <w:trHeight w:hRule="exact"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9E53795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9922059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M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5EFF2A3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13C3E3F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W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F2CA112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h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E2C137D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F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BF4AE73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</w:tr>
            <w:tr w:rsidR="00554E8C" w:rsidRPr="008217DB" w14:paraId="5CCA5932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8915DD1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BC8DA8A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374C224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148A908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B897C75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4788B91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F8F0547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3</w:t>
                  </w:r>
                </w:p>
              </w:tc>
            </w:tr>
            <w:tr w:rsidR="00554E8C" w:rsidRPr="008217DB" w14:paraId="5B1B79CD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9CCBC4A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E6036A8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5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C1D815A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6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2F84DFC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7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AD492CA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8102BD8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9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F6EDCD9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0</w:t>
                  </w:r>
                </w:p>
              </w:tc>
            </w:tr>
            <w:tr w:rsidR="00554E8C" w:rsidRPr="008217DB" w14:paraId="6742796E" w14:textId="77777777" w:rsidTr="003205CA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81C88CF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1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09B95727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12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26512080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158A439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4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10A0CA65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03813433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6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EBC4227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7</w:t>
                  </w:r>
                </w:p>
              </w:tc>
            </w:tr>
            <w:tr w:rsidR="00554E8C" w:rsidRPr="008217DB" w14:paraId="6CEDA7D9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C3951B1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1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DFFE03F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19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C4AAEED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8256BFF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EAD14CA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1036CA9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3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B6C8315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4</w:t>
                  </w:r>
                </w:p>
              </w:tc>
            </w:tr>
            <w:tr w:rsidR="00554E8C" w:rsidRPr="008217DB" w14:paraId="10E3AA35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44D2D42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2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4FCE3FE0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26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36755ACE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4F294FED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8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7EEC0EAF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40FC5CBD" w14:textId="1EF125F6" w:rsidR="00554E8C" w:rsidRPr="00554E8C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color w:val="C00000"/>
                      <w:sz w:val="14"/>
                      <w:szCs w:val="18"/>
                    </w:rPr>
                  </w:pPr>
                  <w:r w:rsidRPr="00554E8C">
                    <w:rPr>
                      <w:rFonts w:ascii="Times New Roman" w:hAnsi="Times New Roman" w:cs="Times New Roman"/>
                      <w:bCs/>
                      <w:color w:val="C00000"/>
                      <w:sz w:val="14"/>
                      <w:szCs w:val="18"/>
                    </w:rPr>
                    <w:t>30</w:t>
                  </w:r>
                  <w:r w:rsidRPr="00554E8C">
                    <w:rPr>
                      <w:rFonts w:ascii="Times New Roman" w:hAnsi="Times New Roman" w:cs="Times New Roman"/>
                      <w:bCs/>
                      <w:color w:val="C00000"/>
                      <w:sz w:val="6"/>
                      <w:szCs w:val="10"/>
                    </w:rPr>
                    <w:t>Q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C7EA098" w14:textId="77777777" w:rsidR="00554E8C" w:rsidRPr="008217DB" w:rsidRDefault="00554E8C" w:rsidP="003C033F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31</w:t>
                  </w:r>
                </w:p>
              </w:tc>
            </w:tr>
            <w:tr w:rsidR="00554E8C" w:rsidRPr="008217DB" w14:paraId="274DAF01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9057592" w14:textId="77777777" w:rsidR="00554E8C" w:rsidRPr="008217DB" w:rsidRDefault="00554E8C" w:rsidP="00554E8C">
                  <w:pPr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17C0C00" w14:textId="77777777" w:rsidR="00554E8C" w:rsidRPr="008217DB" w:rsidRDefault="00554E8C" w:rsidP="00554E8C">
                  <w:pPr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EE52B0C" w14:textId="77777777" w:rsidR="00554E8C" w:rsidRPr="008217DB" w:rsidRDefault="00554E8C" w:rsidP="00554E8C">
                  <w:pPr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8B15D67" w14:textId="77777777" w:rsidR="00554E8C" w:rsidRPr="008217DB" w:rsidRDefault="00554E8C" w:rsidP="00554E8C">
                  <w:pPr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758FD95" w14:textId="77777777" w:rsidR="00554E8C" w:rsidRPr="008217DB" w:rsidRDefault="00554E8C" w:rsidP="00554E8C">
                  <w:pPr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C04E357" w14:textId="77777777" w:rsidR="00554E8C" w:rsidRPr="008217DB" w:rsidRDefault="00554E8C" w:rsidP="00554E8C">
                  <w:pPr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29272DF" w14:textId="77777777" w:rsidR="00554E8C" w:rsidRPr="008217DB" w:rsidRDefault="00554E8C" w:rsidP="00554E8C">
                  <w:pPr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</w:p>
              </w:tc>
            </w:tr>
          </w:tbl>
          <w:p w14:paraId="6A3F729B" w14:textId="77777777" w:rsidR="00554E8C" w:rsidRPr="008217DB" w:rsidRDefault="00554E8C" w:rsidP="00554E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bottom w:w="115" w:type="dxa"/>
            </w:tcMar>
          </w:tcPr>
          <w:p w14:paraId="1F1C9BD2" w14:textId="77777777" w:rsidR="00554E8C" w:rsidRPr="008217DB" w:rsidRDefault="00554E8C" w:rsidP="00554E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64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88" w:type="dxa"/>
              <w:jc w:val="center"/>
              <w:tblBorders>
                <w:top w:val="single" w:sz="6" w:space="0" w:color="333300"/>
                <w:left w:val="single" w:sz="6" w:space="0" w:color="333300"/>
                <w:bottom w:val="single" w:sz="6" w:space="0" w:color="333300"/>
                <w:right w:val="single" w:sz="6" w:space="0" w:color="333300"/>
                <w:insideH w:val="single" w:sz="6" w:space="0" w:color="333300"/>
                <w:insideV w:val="single" w:sz="6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13"/>
              <w:gridCol w:w="312"/>
              <w:gridCol w:w="313"/>
              <w:gridCol w:w="312"/>
              <w:gridCol w:w="313"/>
              <w:gridCol w:w="312"/>
              <w:gridCol w:w="313"/>
            </w:tblGrid>
            <w:tr w:rsidR="00554E8C" w:rsidRPr="008217DB" w14:paraId="3D9B736A" w14:textId="77777777" w:rsidTr="0031517F">
              <w:trPr>
                <w:trHeight w:val="266"/>
                <w:jc w:val="center"/>
              </w:trPr>
              <w:tc>
                <w:tcPr>
                  <w:tcW w:w="2188" w:type="dxa"/>
                  <w:gridSpan w:val="7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27929644" w14:textId="77777777" w:rsidR="00554E8C" w:rsidRPr="008217DB" w:rsidRDefault="00554E8C" w:rsidP="00554E8C">
                  <w:pPr>
                    <w:pStyle w:val="Month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APRIL 2021</w:t>
                  </w:r>
                </w:p>
              </w:tc>
            </w:tr>
            <w:tr w:rsidR="00554E8C" w:rsidRPr="008217DB" w14:paraId="625B190E" w14:textId="77777777" w:rsidTr="0031517F">
              <w:trPr>
                <w:trHeight w:hRule="exact" w:val="200"/>
                <w:jc w:val="center"/>
              </w:trPr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0FA772A4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25E5BBD8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M</w:t>
                  </w: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79642522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</w:t>
                  </w: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11F17720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W</w:t>
                  </w: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7773BE25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h</w:t>
                  </w: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2E528223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F</w:t>
                  </w: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2E573363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</w:tr>
            <w:tr w:rsidR="00554E8C" w:rsidRPr="008217DB" w14:paraId="7733AE3D" w14:textId="77777777" w:rsidTr="00D120A4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5BDD21D9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auto"/>
                  <w:vAlign w:val="center"/>
                </w:tcPr>
                <w:p w14:paraId="4D687406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auto"/>
                  <w:vAlign w:val="center"/>
                </w:tcPr>
                <w:p w14:paraId="3B37DD20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auto"/>
                  <w:vAlign w:val="center"/>
                </w:tcPr>
                <w:p w14:paraId="692AF162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FFFFFF"/>
                  <w:vAlign w:val="center"/>
                </w:tcPr>
                <w:p w14:paraId="2F7B37DC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1</w:t>
                  </w: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00B0F0"/>
                  <w:vAlign w:val="center"/>
                </w:tcPr>
                <w:p w14:paraId="251AC50C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</w:t>
                  </w: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0F0613D6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3</w:t>
                  </w:r>
                </w:p>
              </w:tc>
            </w:tr>
            <w:tr w:rsidR="00554E8C" w:rsidRPr="008217DB" w14:paraId="367EA08B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14B04E8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4</w:t>
                  </w: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00B0F0"/>
                  <w:vAlign w:val="center"/>
                </w:tcPr>
                <w:p w14:paraId="4AC147F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5</w:t>
                  </w: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00B0F0"/>
                  <w:vAlign w:val="center"/>
                </w:tcPr>
                <w:p w14:paraId="73F2AE09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6</w:t>
                  </w: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00B0F0"/>
                  <w:vAlign w:val="center"/>
                </w:tcPr>
                <w:p w14:paraId="400B9145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7</w:t>
                  </w: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00B0F0"/>
                  <w:vAlign w:val="center"/>
                </w:tcPr>
                <w:p w14:paraId="16D0E39A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8</w:t>
                  </w: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00B0F0"/>
                  <w:vAlign w:val="center"/>
                </w:tcPr>
                <w:p w14:paraId="66B8551F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9</w:t>
                  </w: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48A67FB8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10</w:t>
                  </w:r>
                </w:p>
              </w:tc>
            </w:tr>
            <w:tr w:rsidR="00554E8C" w:rsidRPr="008217DB" w14:paraId="0B6181BD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32E1C126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1</w:t>
                  </w: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92D050"/>
                  <w:vAlign w:val="center"/>
                </w:tcPr>
                <w:p w14:paraId="19BBA1AE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2</w:t>
                  </w: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92D050"/>
                  <w:vAlign w:val="center"/>
                </w:tcPr>
                <w:p w14:paraId="4E363FA4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13</w:t>
                  </w: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92D050"/>
                  <w:vAlign w:val="center"/>
                </w:tcPr>
                <w:p w14:paraId="12344F99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14</w:t>
                  </w: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92D050"/>
                  <w:vAlign w:val="center"/>
                </w:tcPr>
                <w:p w14:paraId="7BDE4BF6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15</w:t>
                  </w: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92D050"/>
                  <w:vAlign w:val="center"/>
                </w:tcPr>
                <w:p w14:paraId="1A15231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16</w:t>
                  </w: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37EFF39C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17</w:t>
                  </w:r>
                </w:p>
              </w:tc>
            </w:tr>
            <w:tr w:rsidR="00554E8C" w:rsidRPr="008217DB" w14:paraId="768BDB18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36BAEFE0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8</w:t>
                  </w: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92D050"/>
                  <w:vAlign w:val="center"/>
                </w:tcPr>
                <w:p w14:paraId="3C91316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9</w:t>
                  </w: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92D050"/>
                  <w:vAlign w:val="center"/>
                </w:tcPr>
                <w:p w14:paraId="29210BC5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0</w:t>
                  </w: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92D050"/>
                  <w:vAlign w:val="center"/>
                </w:tcPr>
                <w:p w14:paraId="73CD45C0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1</w:t>
                  </w: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92D050"/>
                  <w:vAlign w:val="center"/>
                </w:tcPr>
                <w:p w14:paraId="24F9D801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2</w:t>
                  </w: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92D050"/>
                  <w:vAlign w:val="center"/>
                </w:tcPr>
                <w:p w14:paraId="1FE05E94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3</w:t>
                  </w: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7D9920CA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4</w:t>
                  </w:r>
                </w:p>
              </w:tc>
            </w:tr>
            <w:tr w:rsidR="00554E8C" w:rsidRPr="008217DB" w14:paraId="3C9FBC0C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6E610F58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5</w:t>
                  </w: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auto"/>
                  <w:vAlign w:val="center"/>
                </w:tcPr>
                <w:p w14:paraId="1C9684E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6</w:t>
                  </w: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auto"/>
                  <w:vAlign w:val="center"/>
                </w:tcPr>
                <w:p w14:paraId="557554FA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7</w:t>
                  </w: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FFFFFF"/>
                  <w:vAlign w:val="center"/>
                </w:tcPr>
                <w:p w14:paraId="1149EA7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8</w:t>
                  </w: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5BB4A36E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9</w:t>
                  </w: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3BEEA8C0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30</w:t>
                  </w: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4DCC95E8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</w:p>
              </w:tc>
            </w:tr>
            <w:tr w:rsidR="00554E8C" w:rsidRPr="008217DB" w14:paraId="23AA5136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56FDFF3C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693589B2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45F056E4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304251E1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7B4BF189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2B7E1BF1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2002BA1B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</w:tr>
          </w:tbl>
          <w:p w14:paraId="57FA4F52" w14:textId="77777777" w:rsidR="00554E8C" w:rsidRPr="008217DB" w:rsidRDefault="00554E8C" w:rsidP="00554E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9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55EDFD9C" w14:textId="3C08CBF5" w:rsidR="0031517F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ab/>
              <w:t>All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S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>chool Easter Chapel 9:15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AM</w:t>
            </w:r>
          </w:p>
          <w:p w14:paraId="7FE089D2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2            Good Friday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[No School]</w:t>
            </w:r>
          </w:p>
          <w:p w14:paraId="641432ED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7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bCs/>
                <w:sz w:val="14"/>
                <w:szCs w:val="14"/>
              </w:rPr>
              <w:t>4</w:t>
            </w:r>
            <w:r w:rsidRPr="00554E8C">
              <w:rPr>
                <w:rFonts w:ascii="Times New Roman" w:hAnsi="Times New Roman" w:cs="Times New Roman"/>
                <w:bCs/>
                <w:sz w:val="14"/>
                <w:szCs w:val="14"/>
              </w:rPr>
              <w:tab/>
              <w:t>Easter Sunday</w:t>
            </w:r>
          </w:p>
          <w:p w14:paraId="75F28ED4" w14:textId="606D3A55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bCs/>
                <w:sz w:val="14"/>
                <w:szCs w:val="14"/>
              </w:rPr>
              <w:t>5-9</w:t>
            </w:r>
            <w:r w:rsidRPr="00554E8C">
              <w:rPr>
                <w:rFonts w:ascii="Times New Roman" w:hAnsi="Times New Roman" w:cs="Times New Roman"/>
                <w:bCs/>
                <w:sz w:val="14"/>
                <w:szCs w:val="14"/>
              </w:rPr>
              <w:tab/>
              <w:t>Spring Break [No School</w:t>
            </w:r>
            <w:r w:rsidR="000E112F">
              <w:rPr>
                <w:rFonts w:ascii="Times New Roman" w:hAnsi="Times New Roman" w:cs="Times New Roman"/>
                <w:bCs/>
                <w:sz w:val="14"/>
                <w:szCs w:val="14"/>
              </w:rPr>
              <w:t>]</w:t>
            </w:r>
          </w:p>
          <w:p w14:paraId="755E47F5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ab/>
              <w:t>School resumes</w:t>
            </w:r>
          </w:p>
          <w:p w14:paraId="3CFB8667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>-23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ab/>
              <w:t>Read-A-Thon (2 weeks)</w:t>
            </w:r>
          </w:p>
          <w:p w14:paraId="185FF5C3" w14:textId="0478D89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14 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Faculty </w:t>
            </w:r>
            <w:r w:rsidR="00A72CFC">
              <w:rPr>
                <w:rFonts w:ascii="Times New Roman" w:hAnsi="Times New Roman" w:cs="Times New Roman"/>
                <w:sz w:val="14"/>
                <w:szCs w:val="14"/>
              </w:rPr>
              <w:t xml:space="preserve">Team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Meeting 3:00 - 4:30 PM</w:t>
            </w:r>
          </w:p>
          <w:p w14:paraId="3463F33C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>19-23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ab/>
              <w:t>IOWA Full Battery Test G.1-8</w:t>
            </w:r>
          </w:p>
          <w:p w14:paraId="797723E1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3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ab/>
              <w:t>Elementary Chapel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1:00 PM </w:t>
            </w:r>
          </w:p>
          <w:p w14:paraId="6AA85BD5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7"/>
              <w:rPr>
                <w:rFonts w:ascii="Times New Roman" w:hAnsi="Times New Roman" w:cs="Times New Roman"/>
                <w:sz w:val="14"/>
                <w:szCs w:val="14"/>
              </w:rPr>
            </w:pP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ab/>
              <w:t>Jr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 xml:space="preserve"> K &amp; Elem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 xml:space="preserve"> Re-enrollment Deadline</w:t>
            </w:r>
          </w:p>
          <w:p w14:paraId="57D7E633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left" w:pos="504"/>
              </w:tabs>
              <w:ind w:left="540" w:hanging="547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28           Fire Drill</w:t>
            </w:r>
          </w:p>
          <w:p w14:paraId="10A71AFB" w14:textId="77777777" w:rsidR="00554E8C" w:rsidRPr="00EC7EF6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7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              Faculty Team Meeting 3:00 - 4:30 PM</w:t>
            </w:r>
          </w:p>
        </w:tc>
      </w:tr>
      <w:tr w:rsidR="00554E8C" w:rsidRPr="008217DB" w14:paraId="56192A4A" w14:textId="77777777" w:rsidTr="00554E8C">
        <w:trPr>
          <w:trHeight w:val="1484"/>
        </w:trPr>
        <w:tc>
          <w:tcPr>
            <w:tcW w:w="3075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p w14:paraId="4CE3515B" w14:textId="03B2681F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 w:rsidRPr="005F77BD">
              <w:rPr>
                <w:rFonts w:ascii="Times New Roman" w:hAnsi="Times New Roman" w:cs="Times New Roman"/>
                <w:sz w:val="12"/>
                <w:szCs w:val="12"/>
              </w:rPr>
              <w:t>1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 xml:space="preserve">   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Daylight Saving Ends (back 1</w:t>
            </w:r>
            <w:r w:rsidR="00EF7818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hour)</w:t>
            </w:r>
          </w:p>
          <w:p w14:paraId="47B500FA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4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    Faculty Meeting 3: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00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4: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30 PM</w:t>
            </w:r>
          </w:p>
          <w:p w14:paraId="05F34666" w14:textId="10A47EAE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1        Fire Drill</w:t>
            </w:r>
          </w:p>
          <w:p w14:paraId="3CF39770" w14:textId="368DABA1" w:rsidR="003205CA" w:rsidRPr="00554E8C" w:rsidRDefault="003205CA" w:rsidP="003205CA">
            <w:pPr>
              <w:pStyle w:val="CalendarInformation"/>
              <w:framePr w:hSpace="0" w:wrap="auto" w:vAnchor="margin" w:hAnchor="text" w:xAlign="left" w:yAlign="inline"/>
              <w:tabs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12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     Teacher Institute Day [No School]</w:t>
            </w:r>
          </w:p>
          <w:p w14:paraId="1BD3FB8C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13        Parent Teacher Conference </w:t>
            </w:r>
            <w:r w:rsidRPr="003205CA">
              <w:rPr>
                <w:rFonts w:ascii="Times New Roman" w:hAnsi="Times New Roman" w:cs="Times New Roman"/>
                <w:sz w:val="14"/>
                <w:szCs w:val="14"/>
              </w:rPr>
              <w:t>[No School for students]</w:t>
            </w:r>
          </w:p>
          <w:p w14:paraId="2E65EB20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8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School Picture Retake Day &amp; Sibling Day</w:t>
            </w:r>
          </w:p>
          <w:p w14:paraId="16F9E61F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Faculty Team Meeting 3:0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4:30 PM</w:t>
            </w:r>
          </w:p>
          <w:p w14:paraId="0BFDEF48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       Tornado Drill</w:t>
            </w:r>
          </w:p>
          <w:p w14:paraId="27D16397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20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All School Thanksgiving Chapel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1:00 PM</w:t>
            </w:r>
          </w:p>
          <w:p w14:paraId="26E667CE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25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All School Thanksgiving Lunch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(pending)</w:t>
            </w:r>
          </w:p>
          <w:p w14:paraId="70291C68" w14:textId="77777777" w:rsidR="00554E8C" w:rsidRPr="005F77BD" w:rsidRDefault="00554E8C" w:rsidP="00554E8C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sz w:val="12"/>
                <w:szCs w:val="12"/>
              </w:rPr>
            </w:pPr>
            <w:r w:rsidRPr="00554E8C">
              <w:rPr>
                <w:rFonts w:ascii="Times New Roman" w:hAnsi="Times New Roman" w:cs="Times New Roman"/>
                <w:bCs/>
                <w:sz w:val="14"/>
                <w:szCs w:val="14"/>
              </w:rPr>
              <w:t>26-27</w:t>
            </w:r>
            <w:r w:rsidRPr="00554E8C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 </w:t>
            </w: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bCs/>
                <w:sz w:val="14"/>
                <w:szCs w:val="14"/>
              </w:rPr>
              <w:t>Thanksgiving Break</w:t>
            </w:r>
            <w:r w:rsidRPr="00554E8C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 </w:t>
            </w:r>
          </w:p>
        </w:tc>
        <w:tc>
          <w:tcPr>
            <w:tcW w:w="2564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88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13"/>
              <w:gridCol w:w="312"/>
              <w:gridCol w:w="313"/>
              <w:gridCol w:w="312"/>
              <w:gridCol w:w="313"/>
              <w:gridCol w:w="312"/>
              <w:gridCol w:w="313"/>
            </w:tblGrid>
            <w:tr w:rsidR="00554E8C" w:rsidRPr="008217DB" w14:paraId="7BDD2962" w14:textId="77777777" w:rsidTr="0031517F">
              <w:trPr>
                <w:trHeight w:val="266"/>
                <w:jc w:val="center"/>
              </w:trPr>
              <w:tc>
                <w:tcPr>
                  <w:tcW w:w="2188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7433A210" w14:textId="77777777" w:rsidR="00554E8C" w:rsidRPr="008217DB" w:rsidRDefault="00554E8C" w:rsidP="00554E8C">
                  <w:pPr>
                    <w:pStyle w:val="Month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NOVEMBER 2020</w:t>
                  </w:r>
                </w:p>
              </w:tc>
            </w:tr>
            <w:tr w:rsidR="00554E8C" w:rsidRPr="008217DB" w14:paraId="108AFFFC" w14:textId="77777777" w:rsidTr="0031517F">
              <w:trPr>
                <w:trHeight w:hRule="exact"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9EADD6"/>
                  </w:tcBorders>
                  <w:shd w:val="clear" w:color="auto" w:fill="E0E0E0"/>
                  <w:vAlign w:val="center"/>
                </w:tcPr>
                <w:p w14:paraId="6E899241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vAlign w:val="center"/>
                </w:tcPr>
                <w:p w14:paraId="2EBCB8FB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M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vAlign w:val="center"/>
                </w:tcPr>
                <w:p w14:paraId="19114848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vAlign w:val="center"/>
                </w:tcPr>
                <w:p w14:paraId="470EB67E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W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vAlign w:val="center"/>
                </w:tcPr>
                <w:p w14:paraId="1A7BCC6D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h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vAlign w:val="center"/>
                </w:tcPr>
                <w:p w14:paraId="1A5E4479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F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D758563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</w:tr>
            <w:tr w:rsidR="00554E8C" w:rsidRPr="008217DB" w14:paraId="4BC44494" w14:textId="77777777" w:rsidTr="003205CA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E0E0E0"/>
                  <w:vAlign w:val="center"/>
                </w:tcPr>
                <w:p w14:paraId="3F8B11EE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 w:themeFill="background1"/>
                  <w:vAlign w:val="center"/>
                </w:tcPr>
                <w:p w14:paraId="553BB7D1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2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6F07BD64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16F997D2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4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00421BC0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032F3AAB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6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5EA6227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7</w:t>
                  </w:r>
                </w:p>
              </w:tc>
            </w:tr>
            <w:tr w:rsidR="00554E8C" w:rsidRPr="008217DB" w14:paraId="63B3D702" w14:textId="77777777" w:rsidTr="003205CA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E0E0E0"/>
                  <w:vAlign w:val="center"/>
                </w:tcPr>
                <w:p w14:paraId="4387B430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481867C9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9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6B525565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50A2F98E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00B0F0"/>
                  <w:vAlign w:val="center"/>
                </w:tcPr>
                <w:p w14:paraId="174C8BCA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00B0F0"/>
                  <w:vAlign w:val="center"/>
                </w:tcPr>
                <w:p w14:paraId="6E9B77A2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3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D4964FB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4</w:t>
                  </w:r>
                </w:p>
              </w:tc>
            </w:tr>
            <w:tr w:rsidR="00554E8C" w:rsidRPr="008217DB" w14:paraId="5025BCD0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54C622A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1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E5E9117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16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6CF10328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751313A2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8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77E522A9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FFFFFF"/>
                  <w:vAlign w:val="center"/>
                </w:tcPr>
                <w:p w14:paraId="2C6FB47E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0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46C0C6E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1</w:t>
                  </w:r>
                </w:p>
              </w:tc>
            </w:tr>
            <w:tr w:rsidR="00554E8C" w:rsidRPr="008217DB" w14:paraId="446182A2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E0E0E0"/>
                  <w:vAlign w:val="center"/>
                </w:tcPr>
                <w:p w14:paraId="52C96422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2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13134DC3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23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669AEA69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92D050"/>
                  <w:vAlign w:val="center"/>
                </w:tcPr>
                <w:p w14:paraId="601F9D4D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5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00B0F0"/>
                  <w:vAlign w:val="center"/>
                </w:tcPr>
                <w:p w14:paraId="37E2870A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6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00B0F0"/>
                  <w:vAlign w:val="center"/>
                </w:tcPr>
                <w:p w14:paraId="08634BF9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7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46651EB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8</w:t>
                  </w:r>
                </w:p>
              </w:tc>
            </w:tr>
            <w:tr w:rsidR="00554E8C" w:rsidRPr="008217DB" w14:paraId="3A07AA75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E0E0E0"/>
                  <w:vAlign w:val="center"/>
                </w:tcPr>
                <w:p w14:paraId="6BDD47A8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2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2312EAD3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30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27C75E9F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2685B58E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7292E079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shd w:val="clear" w:color="auto" w:fill="auto"/>
                  <w:vAlign w:val="center"/>
                </w:tcPr>
                <w:p w14:paraId="07BA84A3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97F0C4D" w14:textId="77777777" w:rsidR="00554E8C" w:rsidRPr="008217DB" w:rsidRDefault="00554E8C" w:rsidP="00EF7818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</w:p>
              </w:tc>
            </w:tr>
            <w:tr w:rsidR="00554E8C" w:rsidRPr="008217DB" w14:paraId="36A611DB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E0E0E0"/>
                  <w:vAlign w:val="center"/>
                </w:tcPr>
                <w:p w14:paraId="53232517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</w:tcPr>
                <w:p w14:paraId="0652D45A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</w:tcPr>
                <w:p w14:paraId="32A930E0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</w:tcPr>
                <w:p w14:paraId="1FC4D359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</w:tcPr>
                <w:p w14:paraId="5CECCC3B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</w:tcPr>
                <w:p w14:paraId="0363D78B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</w:tcPr>
                <w:p w14:paraId="28509663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</w:tr>
          </w:tbl>
          <w:p w14:paraId="1C07D9C0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bottom w:w="115" w:type="dxa"/>
            </w:tcMar>
          </w:tcPr>
          <w:p w14:paraId="74395065" w14:textId="77777777" w:rsidR="00554E8C" w:rsidRPr="008217DB" w:rsidRDefault="00554E8C" w:rsidP="00554E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64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88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13"/>
              <w:gridCol w:w="312"/>
              <w:gridCol w:w="313"/>
              <w:gridCol w:w="312"/>
              <w:gridCol w:w="313"/>
              <w:gridCol w:w="312"/>
              <w:gridCol w:w="313"/>
            </w:tblGrid>
            <w:tr w:rsidR="00554E8C" w:rsidRPr="008217DB" w14:paraId="62D3C951" w14:textId="77777777" w:rsidTr="0031517F">
              <w:trPr>
                <w:trHeight w:val="266"/>
                <w:jc w:val="center"/>
              </w:trPr>
              <w:tc>
                <w:tcPr>
                  <w:tcW w:w="2188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55CE34FE" w14:textId="77777777" w:rsidR="00554E8C" w:rsidRPr="008217DB" w:rsidRDefault="00554E8C" w:rsidP="00554E8C">
                  <w:pPr>
                    <w:pStyle w:val="Month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MAY 2021</w:t>
                  </w:r>
                </w:p>
              </w:tc>
            </w:tr>
            <w:tr w:rsidR="00554E8C" w:rsidRPr="008217DB" w14:paraId="2769AC83" w14:textId="77777777" w:rsidTr="0031517F">
              <w:trPr>
                <w:trHeight w:hRule="exact"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1DF087B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45551A5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M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829DD44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91A47A0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W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03AC1BB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h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926FF65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F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820A513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</w:tr>
            <w:tr w:rsidR="00554E8C" w:rsidRPr="008217DB" w14:paraId="299711B3" w14:textId="77777777" w:rsidTr="00EA6236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C0BD291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C99C844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2A4860A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CB6DCFC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E48A7F6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4604EE1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DBEBE4B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</w:t>
                  </w:r>
                </w:p>
              </w:tc>
            </w:tr>
            <w:tr w:rsidR="00554E8C" w:rsidRPr="008217DB" w14:paraId="661C2DFD" w14:textId="77777777" w:rsidTr="00EA6236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38EBA53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58EC1C4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3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0AC5E36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FA70793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5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5DA5098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6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352A7EB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7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500ADE6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8</w:t>
                  </w:r>
                </w:p>
              </w:tc>
            </w:tr>
            <w:tr w:rsidR="00554E8C" w:rsidRPr="008217DB" w14:paraId="730EBC3D" w14:textId="77777777" w:rsidTr="00EA6236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21D3027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4CD41EE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0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167014F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7A9EFDF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2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D63EC05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9CC00"/>
                  <w:vAlign w:val="center"/>
                </w:tcPr>
                <w:p w14:paraId="1D624386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4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DC53F00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5</w:t>
                  </w:r>
                </w:p>
              </w:tc>
            </w:tr>
            <w:tr w:rsidR="00554E8C" w:rsidRPr="008217DB" w14:paraId="1CA64191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75856D1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6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3073DB5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7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7D721EB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33D140E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9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9373533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600D6BF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93B2278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2</w:t>
                  </w:r>
                </w:p>
              </w:tc>
            </w:tr>
            <w:tr w:rsidR="00554E8C" w:rsidRPr="008217DB" w14:paraId="20FC7C76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12E27B3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2B5D791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4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51BB1D7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282489E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6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B28A220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0E07F76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8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F86C9E6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9</w:t>
                  </w:r>
                </w:p>
              </w:tc>
            </w:tr>
            <w:tr w:rsidR="00554E8C" w:rsidRPr="008217DB" w14:paraId="7D270029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13F70BE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3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49D4F380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3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98E6479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6B129CF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59DB859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EB6197B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AFC53C8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</w:tr>
          </w:tbl>
          <w:p w14:paraId="5C3E234C" w14:textId="77777777" w:rsidR="00554E8C" w:rsidRPr="008217DB" w:rsidRDefault="00554E8C" w:rsidP="00554E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9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781314FF" w14:textId="7BE4BF79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7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ab/>
              <w:t>Elementary Chapel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1:00 PM </w:t>
            </w:r>
          </w:p>
          <w:p w14:paraId="0F19621E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12    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Faculty Meeting 3:00 - 4:30 PM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ab/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Fire Drill</w:t>
            </w:r>
          </w:p>
          <w:p w14:paraId="098AD1E1" w14:textId="0200719A" w:rsidR="00EA6236" w:rsidRDefault="00EA6236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14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Poetry Slam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9:00 AM</w:t>
            </w:r>
          </w:p>
          <w:p w14:paraId="5BD5C687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21 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Elementary Chapel 1:00 PM</w:t>
            </w:r>
          </w:p>
          <w:p w14:paraId="332E1AA3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26 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Faculty Team Meeting 3:00 - 4:30 PM</w:t>
            </w:r>
          </w:p>
          <w:p w14:paraId="0AC0A0C8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7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bCs/>
                <w:sz w:val="14"/>
                <w:szCs w:val="14"/>
              </w:rPr>
              <w:t>31</w:t>
            </w:r>
            <w:r w:rsidRPr="00554E8C">
              <w:rPr>
                <w:rFonts w:ascii="Times New Roman" w:hAnsi="Times New Roman" w:cs="Times New Roman"/>
                <w:bCs/>
                <w:sz w:val="14"/>
                <w:szCs w:val="14"/>
              </w:rPr>
              <w:tab/>
              <w:t>Memorial Day [No School]</w:t>
            </w:r>
          </w:p>
          <w:p w14:paraId="1AE4C9A9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76" w:hanging="576"/>
              <w:rPr>
                <w:rFonts w:ascii="Times New Roman" w:hAnsi="Times New Roman" w:cs="Times New Roman"/>
              </w:rPr>
            </w:pPr>
          </w:p>
        </w:tc>
      </w:tr>
      <w:tr w:rsidR="00554E8C" w:rsidRPr="008217DB" w14:paraId="4153C6E8" w14:textId="77777777" w:rsidTr="00554E8C">
        <w:trPr>
          <w:trHeight w:val="2213"/>
        </w:trPr>
        <w:tc>
          <w:tcPr>
            <w:tcW w:w="3075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p w14:paraId="1E78472E" w14:textId="708044D4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    Faculty </w:t>
            </w:r>
            <w:r w:rsidR="003E3506">
              <w:rPr>
                <w:rFonts w:ascii="Times New Roman" w:hAnsi="Times New Roman" w:cs="Times New Roman"/>
                <w:sz w:val="14"/>
                <w:szCs w:val="14"/>
              </w:rPr>
              <w:t xml:space="preserve">Team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Meeting 3: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00 – 4:30 PM </w:t>
            </w:r>
          </w:p>
          <w:p w14:paraId="074F7194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5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Preschool New Student Screening Day</w:t>
            </w:r>
          </w:p>
          <w:p w14:paraId="55034891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7-12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Book Fair</w:t>
            </w:r>
          </w:p>
          <w:p w14:paraId="7A03D277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2        All School Christmas Program 3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:00 PM</w:t>
            </w:r>
          </w:p>
          <w:p w14:paraId="7FAE1FBB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5        Fire Drill</w:t>
            </w:r>
          </w:p>
          <w:p w14:paraId="5604368D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6</w:t>
            </w:r>
            <w:r>
              <w:t xml:space="preserve">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Faculty Team Meeting 3:00 - 4:30 PM</w:t>
            </w:r>
          </w:p>
          <w:p w14:paraId="7AADB588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8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All School Christmas Chapel 9:15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AM</w:t>
            </w:r>
          </w:p>
          <w:p w14:paraId="751A1B56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2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-1/1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Christmas/New Year Break</w:t>
            </w:r>
          </w:p>
        </w:tc>
        <w:tc>
          <w:tcPr>
            <w:tcW w:w="2564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88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13"/>
              <w:gridCol w:w="312"/>
              <w:gridCol w:w="313"/>
              <w:gridCol w:w="312"/>
              <w:gridCol w:w="313"/>
              <w:gridCol w:w="312"/>
              <w:gridCol w:w="313"/>
            </w:tblGrid>
            <w:tr w:rsidR="00554E8C" w:rsidRPr="008217DB" w14:paraId="28A285C8" w14:textId="77777777" w:rsidTr="0031517F">
              <w:trPr>
                <w:trHeight w:val="266"/>
                <w:jc w:val="center"/>
              </w:trPr>
              <w:tc>
                <w:tcPr>
                  <w:tcW w:w="2188" w:type="dxa"/>
                  <w:gridSpan w:val="7"/>
                  <w:tcBorders>
                    <w:top w:val="single" w:sz="4" w:space="0" w:color="9EADD6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0597B90B" w14:textId="77777777" w:rsidR="00554E8C" w:rsidRPr="008217DB" w:rsidRDefault="00554E8C" w:rsidP="00554E8C">
                  <w:pPr>
                    <w:pStyle w:val="Month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DECEMBER 2020</w:t>
                  </w:r>
                </w:p>
              </w:tc>
            </w:tr>
            <w:tr w:rsidR="00554E8C" w:rsidRPr="008217DB" w14:paraId="187C7041" w14:textId="77777777" w:rsidTr="0031517F">
              <w:trPr>
                <w:trHeight w:hRule="exact"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DF318A1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204C38F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M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BCF3485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71E97A1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W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BABAFA4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h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47DEA3D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F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D9000D2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</w:tr>
            <w:tr w:rsidR="00554E8C" w:rsidRPr="008217DB" w14:paraId="361D75FB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8EB19BE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E478DB3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A13F9A6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B5D2540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F6B012F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7194883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4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6FFF744C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5</w:t>
                  </w:r>
                </w:p>
              </w:tc>
            </w:tr>
            <w:tr w:rsidR="00554E8C" w:rsidRPr="008217DB" w14:paraId="5067424C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343E717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6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7F052D13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7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049F3C4D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6BD8F5F7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9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7D60F412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0B8053BF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55198DF1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2</w:t>
                  </w:r>
                </w:p>
              </w:tc>
            </w:tr>
            <w:tr w:rsidR="00554E8C" w:rsidRPr="008217DB" w14:paraId="3D431CFF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4673F18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7EC3B42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4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CAA2E04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17B41D88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6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3DDA838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198B66EE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8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3F8723C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19</w:t>
                  </w:r>
                </w:p>
              </w:tc>
            </w:tr>
            <w:tr w:rsidR="00554E8C" w:rsidRPr="008217DB" w14:paraId="39F0A0CC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2BC3B20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1A352853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0458A8A3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584A1655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3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2D479FA9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2FC4D5A3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5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D448D62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6</w:t>
                  </w:r>
                </w:p>
              </w:tc>
            </w:tr>
            <w:tr w:rsidR="00554E8C" w:rsidRPr="008217DB" w14:paraId="167F31A3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F5594CA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7139EBB0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8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5613A4C4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2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4AA4C759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30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2E807A80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6"/>
                    </w:rPr>
                    <w:t>3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1E839D3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4FF0568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</w:tr>
            <w:tr w:rsidR="00554E8C" w:rsidRPr="008217DB" w14:paraId="224C08DB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89FFF4D" w14:textId="77777777" w:rsidR="00554E8C" w:rsidRPr="008217DB" w:rsidRDefault="00554E8C" w:rsidP="00554E8C">
                  <w:pPr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D11F295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4940E27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EEFC7B5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FCD46EA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12668E1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99272D5" w14:textId="77777777" w:rsidR="00554E8C" w:rsidRPr="008217DB" w:rsidRDefault="00554E8C" w:rsidP="00554E8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</w:tr>
          </w:tbl>
          <w:p w14:paraId="59FC8B3B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bottom w:w="115" w:type="dxa"/>
            </w:tcMar>
          </w:tcPr>
          <w:p w14:paraId="48762FD3" w14:textId="77777777" w:rsidR="00554E8C" w:rsidRPr="008217DB" w:rsidRDefault="00554E8C" w:rsidP="00554E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64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88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13"/>
              <w:gridCol w:w="312"/>
              <w:gridCol w:w="313"/>
              <w:gridCol w:w="312"/>
              <w:gridCol w:w="313"/>
              <w:gridCol w:w="312"/>
              <w:gridCol w:w="313"/>
            </w:tblGrid>
            <w:tr w:rsidR="00554E8C" w:rsidRPr="008217DB" w14:paraId="48D7A67E" w14:textId="77777777" w:rsidTr="0031517F">
              <w:trPr>
                <w:trHeight w:val="266"/>
                <w:jc w:val="center"/>
              </w:trPr>
              <w:tc>
                <w:tcPr>
                  <w:tcW w:w="2188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79157FE0" w14:textId="77777777" w:rsidR="00554E8C" w:rsidRPr="008217DB" w:rsidRDefault="00554E8C" w:rsidP="00554E8C">
                  <w:pPr>
                    <w:pStyle w:val="Month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JUNE 2021</w:t>
                  </w:r>
                </w:p>
              </w:tc>
            </w:tr>
            <w:tr w:rsidR="00554E8C" w:rsidRPr="008217DB" w14:paraId="585B206F" w14:textId="77777777" w:rsidTr="0031517F">
              <w:trPr>
                <w:trHeight w:hRule="exact"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41AFBD4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A3BB580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M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FAEE644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3C46E5C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W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1CA86FA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h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1A91092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F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DED6C28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</w:tr>
            <w:tr w:rsidR="00554E8C" w:rsidRPr="008217DB" w14:paraId="40F641B2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AF81D5D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auto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B8B46DC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auto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92A4A1B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auto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6699BAA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auto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C85A8E5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auto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EAD0E63" w14:textId="77777777" w:rsidR="00554E8C" w:rsidRPr="00554E8C" w:rsidRDefault="00554E8C" w:rsidP="00A72CFC">
                  <w:pPr>
                    <w:jc w:val="center"/>
                    <w:rPr>
                      <w:rFonts w:ascii="Times New Roman" w:hAnsi="Times New Roman" w:cs="Times New Roman"/>
                      <w:color w:val="C00000"/>
                      <w:sz w:val="14"/>
                      <w:szCs w:val="14"/>
                    </w:rPr>
                  </w:pPr>
                  <w:r w:rsidRPr="00554E8C">
                    <w:rPr>
                      <w:rFonts w:ascii="Times New Roman" w:hAnsi="Times New Roman" w:cs="Times New Roman"/>
                      <w:color w:val="C00000"/>
                      <w:sz w:val="14"/>
                      <w:szCs w:val="14"/>
                    </w:rPr>
                    <w:t>4</w:t>
                  </w:r>
                  <w:r w:rsidRPr="00554E8C">
                    <w:rPr>
                      <w:rFonts w:ascii="Times New Roman" w:hAnsi="Times New Roman" w:cs="Times New Roman"/>
                      <w:color w:val="C00000"/>
                      <w:sz w:val="10"/>
                      <w:szCs w:val="10"/>
                    </w:rPr>
                    <w:t>Q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00DEAD1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5</w:t>
                  </w:r>
                </w:p>
              </w:tc>
            </w:tr>
            <w:tr w:rsidR="00554E8C" w:rsidRPr="008217DB" w14:paraId="7525B2E9" w14:textId="77777777" w:rsidTr="00873FCB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2432779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6</w:t>
                  </w:r>
                </w:p>
              </w:tc>
              <w:tc>
                <w:tcPr>
                  <w:tcW w:w="312" w:type="dxa"/>
                  <w:tcBorders>
                    <w:top w:val="single" w:sz="4" w:space="0" w:color="auto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54E36AF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7</w:t>
                  </w:r>
                </w:p>
              </w:tc>
              <w:tc>
                <w:tcPr>
                  <w:tcW w:w="313" w:type="dxa"/>
                  <w:tcBorders>
                    <w:top w:val="single" w:sz="4" w:space="0" w:color="auto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4494965D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8</w:t>
                  </w:r>
                </w:p>
              </w:tc>
              <w:tc>
                <w:tcPr>
                  <w:tcW w:w="312" w:type="dxa"/>
                  <w:tcBorders>
                    <w:top w:val="single" w:sz="4" w:space="0" w:color="auto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3594FDF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9</w:t>
                  </w:r>
                </w:p>
              </w:tc>
              <w:tc>
                <w:tcPr>
                  <w:tcW w:w="313" w:type="dxa"/>
                  <w:tcBorders>
                    <w:top w:val="single" w:sz="4" w:space="0" w:color="auto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 w:themeFill="background1"/>
                  <w:vAlign w:val="center"/>
                </w:tcPr>
                <w:p w14:paraId="6459C892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0</w:t>
                  </w:r>
                </w:p>
              </w:tc>
              <w:tc>
                <w:tcPr>
                  <w:tcW w:w="312" w:type="dxa"/>
                  <w:tcBorders>
                    <w:top w:val="single" w:sz="4" w:space="0" w:color="auto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63706978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b/>
                      <w:color w:val="FF0000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/>
                      <w:color w:val="FF0000"/>
                      <w:sz w:val="14"/>
                      <w:szCs w:val="14"/>
                    </w:rPr>
                    <w:t>1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6A8B1807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2</w:t>
                  </w:r>
                </w:p>
              </w:tc>
            </w:tr>
            <w:tr w:rsidR="00554E8C" w:rsidRPr="008217DB" w14:paraId="59D8E488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24D83D7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2C797DD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4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E19BB13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C2A8DD0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6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78F2A18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A4ECA23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8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BAD7E73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9</w:t>
                  </w:r>
                </w:p>
              </w:tc>
            </w:tr>
            <w:tr w:rsidR="00554E8C" w:rsidRPr="008217DB" w14:paraId="3E6FA524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0C41EAE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ED9DAEB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76B03DD0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2404999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3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754684B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C31ECCC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5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2562900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6</w:t>
                  </w:r>
                </w:p>
              </w:tc>
            </w:tr>
            <w:tr w:rsidR="00554E8C" w:rsidRPr="008217DB" w14:paraId="52839C46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C1F1C23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30875530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8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2DBF08C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AA80A18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30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B980F62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3932C8C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020B9C6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</w:tr>
            <w:tr w:rsidR="00554E8C" w:rsidRPr="008217DB" w14:paraId="06451A9B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E0EFDE0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02E490D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AB546EC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76EA55A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ACA2A76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8CBD69F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EF55EDD" w14:textId="77777777" w:rsidR="00554E8C" w:rsidRPr="008217DB" w:rsidRDefault="00554E8C" w:rsidP="00A72CF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</w:tr>
          </w:tbl>
          <w:p w14:paraId="241A6961" w14:textId="77777777" w:rsidR="00554E8C" w:rsidRPr="008217DB" w:rsidRDefault="00554E8C" w:rsidP="00554E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9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2E6D18B2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76" w:hanging="57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ab/>
              <w:t>Last Elementary Chapel</w:t>
            </w:r>
          </w:p>
          <w:p w14:paraId="2A593C7B" w14:textId="7B44F961" w:rsidR="00554E8C" w:rsidRPr="00554E8C" w:rsidRDefault="0031517F" w:rsidP="00554E8C">
            <w:pPr>
              <w:pStyle w:val="CalendarInformation"/>
              <w:framePr w:hSpace="0" w:wrap="auto" w:vAnchor="margin" w:hAnchor="text" w:xAlign="left" w:yAlign="inline"/>
              <w:tabs>
                <w:tab w:val="left" w:pos="504"/>
              </w:tabs>
              <w:ind w:left="576" w:hanging="576"/>
              <w:rPr>
                <w:rFonts w:ascii="Times New Roman" w:hAnsi="Times New Roman" w:cs="Times New Roman"/>
                <w:color w:val="C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         </w:t>
            </w:r>
            <w:r w:rsidR="00554E8C" w:rsidRPr="00554E8C">
              <w:rPr>
                <w:rFonts w:ascii="Times New Roman" w:hAnsi="Times New Roman" w:cs="Times New Roman"/>
                <w:color w:val="C00000"/>
                <w:sz w:val="14"/>
                <w:szCs w:val="14"/>
              </w:rPr>
              <w:t>End of 4th Q for Elem (46D)</w:t>
            </w:r>
          </w:p>
          <w:p w14:paraId="3C721007" w14:textId="3724FACA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76" w:hanging="576"/>
              <w:rPr>
                <w:rFonts w:ascii="Times New Roman" w:hAnsi="Times New Roman" w:cs="Times New Roman"/>
                <w:color w:val="C00000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color w:val="C00000"/>
                <w:sz w:val="14"/>
                <w:szCs w:val="14"/>
              </w:rPr>
              <w:t xml:space="preserve">              PK Final Reporting Period (46D)</w:t>
            </w:r>
          </w:p>
          <w:p w14:paraId="6AA7A39E" w14:textId="433D6E3D" w:rsidR="0031517F" w:rsidRDefault="00873FCB" w:rsidP="000D6F6D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76" w:hanging="57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="00554E8C" w:rsidRPr="008217DB">
              <w:rPr>
                <w:rFonts w:ascii="Times New Roman" w:hAnsi="Times New Roman" w:cs="Times New Roman"/>
                <w:sz w:val="14"/>
                <w:szCs w:val="14"/>
              </w:rPr>
              <w:tab/>
            </w:r>
            <w:r w:rsidR="0031517F" w:rsidRPr="008217DB">
              <w:rPr>
                <w:rFonts w:ascii="Times New Roman" w:hAnsi="Times New Roman" w:cs="Times New Roman"/>
                <w:sz w:val="14"/>
                <w:szCs w:val="14"/>
              </w:rPr>
              <w:t>Principal Honor Roll Breakfast 8</w:t>
            </w:r>
            <w:r w:rsidR="0031517F">
              <w:rPr>
                <w:rFonts w:ascii="Times New Roman" w:hAnsi="Times New Roman" w:cs="Times New Roman"/>
                <w:sz w:val="14"/>
                <w:szCs w:val="14"/>
              </w:rPr>
              <w:t>:00 AM</w:t>
            </w:r>
          </w:p>
          <w:p w14:paraId="26BAEDA2" w14:textId="7B79B640" w:rsidR="00873FCB" w:rsidRDefault="00873FCB" w:rsidP="000D6F6D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76" w:hanging="576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9            Elementary End of the Year Picnic </w:t>
            </w:r>
          </w:p>
          <w:p w14:paraId="735DDBD9" w14:textId="1E11AE50" w:rsidR="00873FCB" w:rsidRPr="00554E8C" w:rsidRDefault="00873FCB" w:rsidP="00873FCB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7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10 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Elementary 4th Q Report Card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(K-3)</w:t>
            </w:r>
          </w:p>
          <w:p w14:paraId="096E1891" w14:textId="77777777" w:rsidR="00554E8C" w:rsidRPr="00554E8C" w:rsidRDefault="00554E8C" w:rsidP="00873FCB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color w:val="C00000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color w:val="C00000"/>
                <w:sz w:val="14"/>
                <w:szCs w:val="14"/>
              </w:rPr>
              <w:t>11</w:t>
            </w:r>
            <w:r w:rsidRPr="00554E8C">
              <w:rPr>
                <w:rFonts w:ascii="Times New Roman" w:hAnsi="Times New Roman" w:cs="Times New Roman"/>
                <w:color w:val="C00000"/>
                <w:sz w:val="14"/>
                <w:szCs w:val="14"/>
              </w:rPr>
              <w:tab/>
              <w:t>Last day of school</w:t>
            </w:r>
          </w:p>
          <w:p w14:paraId="5675F2A8" w14:textId="2BB8FC81" w:rsidR="00873FCB" w:rsidRPr="00873FCB" w:rsidRDefault="00554E8C" w:rsidP="00873FCB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7"/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</w:pPr>
            <w:r>
              <w:rPr>
                <w:rFonts w:ascii="Times New Roman" w:hAnsi="Times New Roman" w:cs="Times New Roman"/>
                <w:color w:val="FF0000"/>
                <w:sz w:val="14"/>
                <w:szCs w:val="14"/>
              </w:rPr>
              <w:t xml:space="preserve">     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Elementary 4th Q Report Card</w:t>
            </w:r>
            <w:r w:rsidR="00873FCB">
              <w:rPr>
                <w:rFonts w:ascii="Times New Roman" w:hAnsi="Times New Roman" w:cs="Times New Roman"/>
                <w:sz w:val="14"/>
                <w:szCs w:val="14"/>
              </w:rPr>
              <w:t xml:space="preserve"> (4th-8</w:t>
            </w:r>
            <w:r w:rsidR="00873FCB" w:rsidRPr="00873FCB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th</w:t>
            </w:r>
            <w:r w:rsidR="00873FCB">
              <w:rPr>
                <w:rFonts w:ascii="Times New Roman" w:hAnsi="Times New Roman" w:cs="Times New Roman"/>
                <w:sz w:val="14"/>
                <w:szCs w:val="14"/>
              </w:rPr>
              <w:t>)</w:t>
            </w:r>
          </w:p>
          <w:p w14:paraId="2B958662" w14:textId="1A240411" w:rsidR="00554E8C" w:rsidRPr="008217DB" w:rsidRDefault="00A72CF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7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         </w:t>
            </w:r>
            <w:r w:rsidR="00554E8C" w:rsidRPr="008217DB">
              <w:rPr>
                <w:rFonts w:ascii="Times New Roman" w:hAnsi="Times New Roman" w:cs="Times New Roman"/>
                <w:sz w:val="14"/>
                <w:szCs w:val="14"/>
              </w:rPr>
              <w:t>Early dismissal</w:t>
            </w:r>
            <w:r w:rsidR="00603182">
              <w:rPr>
                <w:rFonts w:ascii="Times New Roman" w:hAnsi="Times New Roman" w:cs="Times New Roman"/>
                <w:sz w:val="14"/>
                <w:szCs w:val="14"/>
              </w:rPr>
              <w:t xml:space="preserve"> 1pm</w:t>
            </w:r>
            <w:r w:rsidR="00554E8C" w:rsidRPr="008217DB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="00554E8C">
              <w:rPr>
                <w:rFonts w:ascii="Times New Roman" w:hAnsi="Times New Roman" w:cs="Times New Roman"/>
                <w:sz w:val="14"/>
                <w:szCs w:val="14"/>
              </w:rPr>
              <w:t xml:space="preserve">- </w:t>
            </w:r>
            <w:r w:rsidR="00554E8C" w:rsidRPr="008217DB">
              <w:rPr>
                <w:rFonts w:ascii="Times New Roman" w:hAnsi="Times New Roman" w:cs="Times New Roman"/>
                <w:sz w:val="14"/>
                <w:szCs w:val="14"/>
              </w:rPr>
              <w:t>no ASC</w:t>
            </w:r>
          </w:p>
          <w:p w14:paraId="225123BD" w14:textId="1630042F" w:rsidR="00554E8C" w:rsidRPr="008217DB" w:rsidRDefault="00A72CF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 xml:space="preserve">              </w:t>
            </w:r>
            <w:r w:rsidR="00554E8C" w:rsidRPr="008217D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G. 8 Graduation &amp; Award 3:00pm</w:t>
            </w:r>
          </w:p>
          <w:p w14:paraId="1DD4BDBD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7"/>
              <w:rPr>
                <w:rFonts w:ascii="Times New Roman" w:hAnsi="Times New Roman" w:cs="Times New Roman"/>
                <w:sz w:val="14"/>
                <w:szCs w:val="14"/>
              </w:rPr>
            </w:pP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>12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ab/>
              <w:t>Jr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. 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>K &amp; K Graduation &amp; Award Ceremony 1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:00 AM</w:t>
            </w:r>
          </w:p>
          <w:p w14:paraId="057FB85B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7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4-15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Teacher Institute Day</w:t>
            </w:r>
          </w:p>
          <w:p w14:paraId="0FD0337C" w14:textId="697C997F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7"/>
              <w:rPr>
                <w:rFonts w:ascii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554E8C" w:rsidRPr="008217DB" w14:paraId="3B51330C" w14:textId="77777777" w:rsidTr="00554E8C">
        <w:trPr>
          <w:trHeight w:val="1841"/>
        </w:trPr>
        <w:tc>
          <w:tcPr>
            <w:tcW w:w="3075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p w14:paraId="46028839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>4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ab/>
              <w:t>School Resumes</w:t>
            </w:r>
          </w:p>
          <w:p w14:paraId="6A30D9A8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8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Elementary Chapel 1:00 PM</w:t>
            </w:r>
          </w:p>
          <w:p w14:paraId="6F1AF1E6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>11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ab/>
              <w:t>Spring Enrichment Program Begins</w:t>
            </w:r>
          </w:p>
          <w:p w14:paraId="77BEE5A9" w14:textId="512E03B6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3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Faculty</w:t>
            </w:r>
            <w:r w:rsidR="00BB615F">
              <w:rPr>
                <w:rFonts w:ascii="Times New Roman" w:hAnsi="Times New Roman" w:cs="Times New Roman"/>
                <w:sz w:val="14"/>
                <w:szCs w:val="14"/>
              </w:rPr>
              <w:t xml:space="preserve"> Team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Meeting 3: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00 - 4:30 PM</w:t>
            </w:r>
          </w:p>
          <w:p w14:paraId="717D6DD1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color w:val="C00000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color w:val="C00000"/>
                <w:sz w:val="14"/>
                <w:szCs w:val="14"/>
              </w:rPr>
              <w:t>14</w:t>
            </w:r>
            <w:r w:rsidRPr="00554E8C">
              <w:rPr>
                <w:rFonts w:ascii="Times New Roman" w:hAnsi="Times New Roman" w:cs="Times New Roman"/>
                <w:color w:val="C00000"/>
                <w:sz w:val="14"/>
                <w:szCs w:val="14"/>
              </w:rPr>
              <w:tab/>
              <w:t>End of 2</w:t>
            </w:r>
            <w:r w:rsidRPr="00554E8C">
              <w:rPr>
                <w:rFonts w:ascii="Times New Roman" w:hAnsi="Times New Roman" w:cs="Times New Roman"/>
                <w:color w:val="C00000"/>
                <w:sz w:val="14"/>
                <w:szCs w:val="14"/>
                <w:vertAlign w:val="superscript"/>
              </w:rPr>
              <w:t>nd</w:t>
            </w:r>
            <w:r w:rsidRPr="00554E8C">
              <w:rPr>
                <w:rFonts w:ascii="Times New Roman" w:hAnsi="Times New Roman" w:cs="Times New Roman"/>
                <w:color w:val="C00000"/>
                <w:sz w:val="14"/>
                <w:szCs w:val="14"/>
              </w:rPr>
              <w:t xml:space="preserve"> Q for Elem (40 D)</w:t>
            </w:r>
          </w:p>
          <w:p w14:paraId="73EADAA4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5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Teacher Institute Day [No School]</w:t>
            </w:r>
          </w:p>
          <w:p w14:paraId="13D2BF31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8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MLK Day [No School]</w:t>
            </w:r>
          </w:p>
          <w:p w14:paraId="16FD66C9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9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PreK Re-enrollment Begins</w:t>
            </w:r>
          </w:p>
          <w:p w14:paraId="125CF867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21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2</w:t>
            </w:r>
            <w:r w:rsidRPr="00554E8C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nd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Q Report Card Elementary</w:t>
            </w:r>
          </w:p>
          <w:p w14:paraId="13B2308E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22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Elementary Chapel 1:00 PM</w:t>
            </w:r>
          </w:p>
          <w:p w14:paraId="35FD86B6" w14:textId="0866AA71" w:rsidR="00554E8C" w:rsidRPr="00554E8C" w:rsidRDefault="00B6549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5-29</w:t>
            </w:r>
            <w:r w:rsidR="00554E8C"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National School Choice Week</w:t>
            </w:r>
          </w:p>
          <w:p w14:paraId="5A25C6C3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26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Principal Honor Roll Breakfast 8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:00 AM</w:t>
            </w:r>
          </w:p>
          <w:p w14:paraId="76470E17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27          Fire Drill</w:t>
            </w:r>
          </w:p>
          <w:p w14:paraId="1EF46DBC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             Faculty Team Meeting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3:00 – 4:30 PM</w:t>
            </w:r>
          </w:p>
          <w:p w14:paraId="222295FF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29          Spelling Bee</w:t>
            </w:r>
          </w:p>
        </w:tc>
        <w:tc>
          <w:tcPr>
            <w:tcW w:w="2564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88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13"/>
              <w:gridCol w:w="312"/>
              <w:gridCol w:w="313"/>
              <w:gridCol w:w="312"/>
              <w:gridCol w:w="313"/>
              <w:gridCol w:w="312"/>
              <w:gridCol w:w="313"/>
            </w:tblGrid>
            <w:tr w:rsidR="00554E8C" w:rsidRPr="008217DB" w14:paraId="0F0EDFB2" w14:textId="77777777" w:rsidTr="0031517F">
              <w:trPr>
                <w:trHeight w:val="266"/>
                <w:jc w:val="center"/>
              </w:trPr>
              <w:tc>
                <w:tcPr>
                  <w:tcW w:w="2188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23E1232B" w14:textId="77777777" w:rsidR="00554E8C" w:rsidRPr="008217DB" w:rsidRDefault="00554E8C" w:rsidP="00554E8C">
                  <w:pPr>
                    <w:pStyle w:val="Month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JANUARY 2021</w:t>
                  </w:r>
                </w:p>
              </w:tc>
            </w:tr>
            <w:tr w:rsidR="00554E8C" w:rsidRPr="008217DB" w14:paraId="01B88CB2" w14:textId="77777777" w:rsidTr="0031517F">
              <w:trPr>
                <w:trHeight w:hRule="exact"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8A8768C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1D8AC42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M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05519D2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BCC6FD3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W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CEAB6A9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h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36E5667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F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AF55B34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</w:tr>
            <w:tr w:rsidR="00554E8C" w:rsidRPr="008217DB" w14:paraId="396F24A4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FFA41FD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EC238AA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C04B39D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B6B706B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3C47F4E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4454A349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E08FA16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</w:t>
                  </w:r>
                </w:p>
              </w:tc>
            </w:tr>
            <w:tr w:rsidR="00554E8C" w:rsidRPr="008217DB" w14:paraId="560DD168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7DD6AC9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4569E9A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4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A0F3DE9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5C6BD75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6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45EF29E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98E6B52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8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7B7ED0D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9</w:t>
                  </w:r>
                </w:p>
              </w:tc>
            </w:tr>
            <w:tr w:rsidR="00554E8C" w:rsidRPr="008217DB" w14:paraId="5A329643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B2759C5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FABD659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E4AF0DE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7C075AFF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3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13AED7C" w14:textId="244A0CEF" w:rsidR="00554E8C" w:rsidRPr="00554E8C" w:rsidRDefault="00554E8C" w:rsidP="00B6549C">
                  <w:pPr>
                    <w:jc w:val="center"/>
                    <w:rPr>
                      <w:rFonts w:ascii="Times New Roman" w:hAnsi="Times New Roman" w:cs="Times New Roman"/>
                      <w:color w:val="C00000"/>
                      <w:sz w:val="14"/>
                      <w:szCs w:val="14"/>
                    </w:rPr>
                  </w:pPr>
                  <w:r w:rsidRPr="00554E8C">
                    <w:rPr>
                      <w:rFonts w:ascii="Times New Roman" w:hAnsi="Times New Roman" w:cs="Times New Roman"/>
                      <w:color w:val="C00000"/>
                      <w:sz w:val="14"/>
                      <w:szCs w:val="14"/>
                    </w:rPr>
                    <w:t>14</w:t>
                  </w:r>
                  <w:r w:rsidRPr="00554E8C">
                    <w:rPr>
                      <w:rFonts w:ascii="Times New Roman" w:hAnsi="Times New Roman" w:cs="Times New Roman"/>
                      <w:color w:val="C00000"/>
                      <w:sz w:val="6"/>
                      <w:szCs w:val="6"/>
                    </w:rPr>
                    <w:t>Q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0CB589D6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5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B759DC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6</w:t>
                  </w:r>
                </w:p>
              </w:tc>
            </w:tr>
            <w:tr w:rsidR="00554E8C" w:rsidRPr="008217DB" w14:paraId="52138A1A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1BB604E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6C6A739D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8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AE241B9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500416D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0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55DAF00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4B3718EE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2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BC43AE1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3</w:t>
                  </w:r>
                </w:p>
              </w:tc>
            </w:tr>
            <w:tr w:rsidR="00554E8C" w:rsidRPr="008217DB" w14:paraId="0D7C513E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2A5E268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0EB9D40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5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29FC888D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6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80F5D11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7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607238D4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18FB0D30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9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2359AB0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30</w:t>
                  </w:r>
                </w:p>
              </w:tc>
            </w:tr>
            <w:tr w:rsidR="00554E8C" w:rsidRPr="008217DB" w14:paraId="708E3A39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5458260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3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6A78853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4259DE9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227D19C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CA0F89C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66E2F38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C165A2D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</w:tr>
          </w:tbl>
          <w:p w14:paraId="1B5CA0A9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bottom w:w="115" w:type="dxa"/>
            </w:tcMar>
          </w:tcPr>
          <w:p w14:paraId="4B8C21ED" w14:textId="77777777" w:rsidR="00554E8C" w:rsidRPr="008217DB" w:rsidRDefault="00554E8C" w:rsidP="00554E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64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88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13"/>
              <w:gridCol w:w="312"/>
              <w:gridCol w:w="313"/>
              <w:gridCol w:w="312"/>
              <w:gridCol w:w="313"/>
              <w:gridCol w:w="312"/>
              <w:gridCol w:w="313"/>
            </w:tblGrid>
            <w:tr w:rsidR="00554E8C" w:rsidRPr="008217DB" w14:paraId="0CCB682F" w14:textId="77777777" w:rsidTr="0031517F">
              <w:trPr>
                <w:trHeight w:val="266"/>
                <w:jc w:val="center"/>
              </w:trPr>
              <w:tc>
                <w:tcPr>
                  <w:tcW w:w="2188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59FE5338" w14:textId="77777777" w:rsidR="00554E8C" w:rsidRPr="008217DB" w:rsidRDefault="00554E8C" w:rsidP="00554E8C">
                  <w:pPr>
                    <w:pStyle w:val="Month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JULY 2021</w:t>
                  </w:r>
                </w:p>
              </w:tc>
            </w:tr>
            <w:tr w:rsidR="00554E8C" w:rsidRPr="008217DB" w14:paraId="0C9639E2" w14:textId="77777777" w:rsidTr="008C124B">
              <w:trPr>
                <w:trHeight w:hRule="exact"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2688892" w14:textId="77777777" w:rsidR="00554E8C" w:rsidRPr="008217DB" w:rsidRDefault="00554E8C" w:rsidP="008C124B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F4C3D67" w14:textId="77777777" w:rsidR="00554E8C" w:rsidRPr="008217DB" w:rsidRDefault="00554E8C" w:rsidP="008C124B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M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ADC75B5" w14:textId="77777777" w:rsidR="00554E8C" w:rsidRPr="008217DB" w:rsidRDefault="00554E8C" w:rsidP="008C124B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69C59B4" w14:textId="77777777" w:rsidR="00554E8C" w:rsidRPr="008217DB" w:rsidRDefault="00554E8C" w:rsidP="008C124B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W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72A03AB" w14:textId="77777777" w:rsidR="00554E8C" w:rsidRPr="008217DB" w:rsidRDefault="00554E8C" w:rsidP="008C124B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h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1DB7037" w14:textId="77777777" w:rsidR="00554E8C" w:rsidRPr="008217DB" w:rsidRDefault="00554E8C" w:rsidP="008C124B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F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D9D9D9"/>
                  <w:vAlign w:val="center"/>
                </w:tcPr>
                <w:p w14:paraId="0A6CD78F" w14:textId="77777777" w:rsidR="00554E8C" w:rsidRPr="008217DB" w:rsidRDefault="00554E8C" w:rsidP="008C124B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</w:tr>
            <w:tr w:rsidR="00554E8C" w:rsidRPr="008217DB" w14:paraId="5156850D" w14:textId="77777777" w:rsidTr="008C124B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A3737AA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35F672D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E05EAE8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411C402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8997922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2C909A8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D9D9D9"/>
                  <w:vAlign w:val="center"/>
                </w:tcPr>
                <w:p w14:paraId="558458FB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3</w:t>
                  </w:r>
                </w:p>
              </w:tc>
            </w:tr>
            <w:tr w:rsidR="00554E8C" w:rsidRPr="008217DB" w14:paraId="193FD2AB" w14:textId="77777777" w:rsidTr="000D6F6D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F3B24D4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B00C271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5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70AD47" w:themeFill="accent6"/>
                  <w:vAlign w:val="center"/>
                </w:tcPr>
                <w:p w14:paraId="07303269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6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F0A92F3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7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3B465F2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AB7BD72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9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5EB91A8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10</w:t>
                  </w:r>
                </w:p>
              </w:tc>
            </w:tr>
            <w:tr w:rsidR="00554E8C" w:rsidRPr="008217DB" w14:paraId="358AFA94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081AE88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A116B07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2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943BA4C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1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64EA56A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14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22CA901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1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65C4882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16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D565F18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17</w:t>
                  </w:r>
                </w:p>
              </w:tc>
            </w:tr>
            <w:tr w:rsidR="00554E8C" w:rsidRPr="008217DB" w14:paraId="69A6FFCF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FBBD7F5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458A3D3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9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791BCFA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D0BAF2A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44BD120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BA27D90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3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3B7B4FB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4</w:t>
                  </w:r>
                </w:p>
              </w:tc>
            </w:tr>
            <w:tr w:rsidR="00554E8C" w:rsidRPr="008217DB" w14:paraId="4CADF108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6B0A781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216CAA5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6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F68DA0F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4823B2F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8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3253A5E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2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63CD5C8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30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6E224E3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  <w:t>31</w:t>
                  </w:r>
                </w:p>
              </w:tc>
            </w:tr>
            <w:tr w:rsidR="00554E8C" w:rsidRPr="008217DB" w14:paraId="03758C4A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8048E35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1D059F9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11893AD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6E6352F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892FDAD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A1AB921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E3CF450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</w:tr>
          </w:tbl>
          <w:p w14:paraId="4F93A3A9" w14:textId="77777777" w:rsidR="00554E8C" w:rsidRPr="008217DB" w:rsidRDefault="00554E8C" w:rsidP="00554E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9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6DFA6DBF" w14:textId="67333388" w:rsidR="00554E8C" w:rsidRPr="008217DB" w:rsidRDefault="000D6F6D" w:rsidP="00554E8C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>6</w:t>
            </w:r>
            <w:r w:rsidRPr="008217DB">
              <w:rPr>
                <w:rFonts w:ascii="Times New Roman" w:hAnsi="Times New Roman" w:cs="Times New Roman"/>
                <w:color w:val="000000"/>
                <w:sz w:val="14"/>
                <w:szCs w:val="14"/>
              </w:rPr>
              <w:tab/>
              <w:t>Jumpstart 2021 begins</w:t>
            </w:r>
          </w:p>
        </w:tc>
      </w:tr>
      <w:tr w:rsidR="00554E8C" w:rsidRPr="008217DB" w14:paraId="3CAB9EA0" w14:textId="77777777" w:rsidTr="004823E6">
        <w:trPr>
          <w:trHeight w:val="1998"/>
        </w:trPr>
        <w:tc>
          <w:tcPr>
            <w:tcW w:w="3075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p w14:paraId="3520142C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5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 xml:space="preserve">Elementary Chapel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1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:0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PM</w:t>
            </w:r>
          </w:p>
          <w:p w14:paraId="2AB2BA65" w14:textId="65A577EE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0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 xml:space="preserve">Faculty </w:t>
            </w:r>
            <w:r w:rsidR="00B6549C">
              <w:rPr>
                <w:rFonts w:ascii="Times New Roman" w:hAnsi="Times New Roman" w:cs="Times New Roman"/>
                <w:sz w:val="14"/>
                <w:szCs w:val="14"/>
              </w:rPr>
              <w:t xml:space="preserve">Team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Meeting 3:00 – 4:30 PM</w:t>
            </w:r>
          </w:p>
          <w:p w14:paraId="25A58970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2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Chinese New Year Event</w:t>
            </w:r>
          </w:p>
          <w:p w14:paraId="5A9651DF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PreK Re-enrollment Deadline</w:t>
            </w:r>
          </w:p>
          <w:p w14:paraId="53CFBD17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5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President’s Day [No School]</w:t>
            </w:r>
          </w:p>
          <w:p w14:paraId="6395F677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8          Fire Drill</w:t>
            </w:r>
          </w:p>
          <w:p w14:paraId="0B1D2EA4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9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Elementary Chapel 1:00 PM</w:t>
            </w:r>
          </w:p>
          <w:p w14:paraId="79930345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>22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ab/>
              <w:t>JSP Jumpstart 2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1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 xml:space="preserve"> Registratio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n </w:t>
            </w:r>
          </w:p>
          <w:p w14:paraId="17F16907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         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>opens to public</w:t>
            </w:r>
          </w:p>
          <w:p w14:paraId="2356E7DE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ind w:left="540" w:hanging="540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24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Faculty Team Meeting 3:00 – 4:30 PM</w:t>
            </w:r>
          </w:p>
          <w:p w14:paraId="5809FD93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504"/>
              </w:tabs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564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88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13"/>
              <w:gridCol w:w="312"/>
              <w:gridCol w:w="313"/>
              <w:gridCol w:w="312"/>
              <w:gridCol w:w="313"/>
              <w:gridCol w:w="312"/>
              <w:gridCol w:w="313"/>
            </w:tblGrid>
            <w:tr w:rsidR="00554E8C" w:rsidRPr="008217DB" w14:paraId="663E8467" w14:textId="77777777" w:rsidTr="0031517F">
              <w:trPr>
                <w:trHeight w:val="266"/>
                <w:jc w:val="center"/>
              </w:trPr>
              <w:tc>
                <w:tcPr>
                  <w:tcW w:w="2188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1251C6A6" w14:textId="77777777" w:rsidR="00554E8C" w:rsidRPr="008217DB" w:rsidRDefault="00554E8C" w:rsidP="00554E8C">
                  <w:pPr>
                    <w:pStyle w:val="Month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FEBRUARY 2021</w:t>
                  </w:r>
                </w:p>
              </w:tc>
            </w:tr>
            <w:tr w:rsidR="00554E8C" w:rsidRPr="008217DB" w14:paraId="2AAF2E89" w14:textId="77777777" w:rsidTr="0031517F">
              <w:trPr>
                <w:trHeight w:hRule="exact"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76A42CE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2919515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M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610FB9A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4912CE6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W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0742109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h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22439ED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F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2CF02E8" w14:textId="77777777" w:rsidR="00554E8C" w:rsidRPr="008217DB" w:rsidRDefault="00554E8C" w:rsidP="00554E8C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</w:tr>
            <w:tr w:rsidR="00554E8C" w:rsidRPr="008217DB" w14:paraId="4B11E5F1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D9916B6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5090EE6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78D4BAC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29CCF3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3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4C640A0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4AA3D8C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5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20814C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6</w:t>
                  </w:r>
                </w:p>
              </w:tc>
            </w:tr>
            <w:tr w:rsidR="00554E8C" w:rsidRPr="008217DB" w14:paraId="6F6A452C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8AF2B9E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328F070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8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49CE0B1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1649E45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0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C18B134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0A530690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2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E2F80BB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3</w:t>
                  </w:r>
                </w:p>
              </w:tc>
            </w:tr>
            <w:tr w:rsidR="00554E8C" w:rsidRPr="008217DB" w14:paraId="38D825E0" w14:textId="77777777" w:rsidTr="00B6549C">
              <w:trPr>
                <w:trHeight w:val="223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AEC8E83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00B0F0"/>
                  <w:vAlign w:val="center"/>
                </w:tcPr>
                <w:p w14:paraId="40241639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5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375725B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6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BB0EB3F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7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1D3D8FBA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DBFA31E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19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BE199DB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0</w:t>
                  </w:r>
                </w:p>
              </w:tc>
            </w:tr>
            <w:tr w:rsidR="00554E8C" w:rsidRPr="008217DB" w14:paraId="3161904B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731C882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2BE5FDAB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2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14145D0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30201B59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4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AC5F68E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7907B8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6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CDFD0FE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7</w:t>
                  </w:r>
                </w:p>
              </w:tc>
            </w:tr>
            <w:tr w:rsidR="00554E8C" w:rsidRPr="008217DB" w14:paraId="28EF69BF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6E95601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4"/>
                    </w:rPr>
                    <w:t>2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095262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4E56C14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07000CC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3DB818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704F5B4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452D62D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</w:tr>
            <w:tr w:rsidR="00554E8C" w:rsidRPr="008217DB" w14:paraId="28F52BBD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3B87F5C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7FA9E06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48D2F76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7628F31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B1C3607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4515B53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0293C24" w14:textId="77777777" w:rsidR="00554E8C" w:rsidRPr="008217DB" w:rsidRDefault="00554E8C" w:rsidP="00B6549C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4"/>
                    </w:rPr>
                  </w:pPr>
                </w:p>
              </w:tc>
            </w:tr>
          </w:tbl>
          <w:p w14:paraId="609BB266" w14:textId="77777777" w:rsidR="00554E8C" w:rsidRPr="008217DB" w:rsidRDefault="00554E8C" w:rsidP="00554E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bottom w:w="115" w:type="dxa"/>
            </w:tcMar>
          </w:tcPr>
          <w:p w14:paraId="5017CA7F" w14:textId="77777777" w:rsidR="00554E8C" w:rsidRPr="008217DB" w:rsidRDefault="00554E8C" w:rsidP="00554E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64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88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13"/>
              <w:gridCol w:w="312"/>
              <w:gridCol w:w="313"/>
              <w:gridCol w:w="312"/>
              <w:gridCol w:w="313"/>
              <w:gridCol w:w="312"/>
              <w:gridCol w:w="313"/>
            </w:tblGrid>
            <w:tr w:rsidR="00554E8C" w:rsidRPr="008217DB" w14:paraId="59D7412C" w14:textId="77777777" w:rsidTr="0031517F">
              <w:trPr>
                <w:trHeight w:val="266"/>
                <w:jc w:val="center"/>
              </w:trPr>
              <w:tc>
                <w:tcPr>
                  <w:tcW w:w="2188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3BC04301" w14:textId="77777777" w:rsidR="00554E8C" w:rsidRPr="008217DB" w:rsidRDefault="00554E8C" w:rsidP="00554E8C">
                  <w:pPr>
                    <w:pStyle w:val="Month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AUGUST 2021</w:t>
                  </w:r>
                </w:p>
              </w:tc>
            </w:tr>
            <w:tr w:rsidR="00554E8C" w:rsidRPr="008217DB" w14:paraId="42709F08" w14:textId="77777777" w:rsidTr="0031517F">
              <w:trPr>
                <w:trHeight w:hRule="exact"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1EC1D96" w14:textId="77777777" w:rsidR="00554E8C" w:rsidRPr="008217DB" w:rsidRDefault="00554E8C" w:rsidP="008C124B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A37CCD9" w14:textId="77777777" w:rsidR="00554E8C" w:rsidRPr="008217DB" w:rsidRDefault="00554E8C" w:rsidP="008C124B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M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9BA7400" w14:textId="77777777" w:rsidR="00554E8C" w:rsidRPr="008217DB" w:rsidRDefault="00554E8C" w:rsidP="008C124B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10115AA" w14:textId="77777777" w:rsidR="00554E8C" w:rsidRPr="008217DB" w:rsidRDefault="00554E8C" w:rsidP="008C124B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W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1A909A8" w14:textId="77777777" w:rsidR="00554E8C" w:rsidRPr="008217DB" w:rsidRDefault="00554E8C" w:rsidP="008C124B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Th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CE41EEA" w14:textId="77777777" w:rsidR="00554E8C" w:rsidRPr="008217DB" w:rsidRDefault="00554E8C" w:rsidP="008C124B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F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682C947" w14:textId="77777777" w:rsidR="00554E8C" w:rsidRPr="008217DB" w:rsidRDefault="00554E8C" w:rsidP="008C124B">
                  <w:pPr>
                    <w:pStyle w:val="Daysoftheweek"/>
                    <w:rPr>
                      <w:rFonts w:ascii="Times New Roman" w:hAnsi="Times New Roman" w:cs="Times New Roman"/>
                    </w:rPr>
                  </w:pPr>
                  <w:r w:rsidRPr="008217DB">
                    <w:rPr>
                      <w:rFonts w:ascii="Times New Roman" w:hAnsi="Times New Roman" w:cs="Times New Roman"/>
                    </w:rPr>
                    <w:t>S</w:t>
                  </w:r>
                </w:p>
              </w:tc>
            </w:tr>
            <w:tr w:rsidR="00554E8C" w:rsidRPr="008217DB" w14:paraId="4580A90E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591C182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3B97CA1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2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DEF159D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3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81CFBE1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4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AF7CA65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F1C4E7F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6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BFC34C0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7</w:t>
                  </w:r>
                </w:p>
              </w:tc>
            </w:tr>
            <w:tr w:rsidR="00554E8C" w:rsidRPr="008217DB" w14:paraId="51531117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3E248F0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8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B150AA2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9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145D4FA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0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F08326A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1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883042C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4543CE25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3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5484A31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4</w:t>
                  </w:r>
                </w:p>
              </w:tc>
            </w:tr>
            <w:tr w:rsidR="00554E8C" w:rsidRPr="008217DB" w14:paraId="67F03C58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AC390A5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15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B90FC5C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16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42E16FC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7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73498EA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8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7DB1AE7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1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2BA3FE37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0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D5C45D8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1</w:t>
                  </w:r>
                </w:p>
              </w:tc>
            </w:tr>
            <w:tr w:rsidR="00554E8C" w:rsidRPr="008217DB" w14:paraId="274BF37E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647E3C0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22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FFFFFF"/>
                  <w:vAlign w:val="center"/>
                </w:tcPr>
                <w:p w14:paraId="0EF8DFD2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23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CAF2F10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4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67AD665B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5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92D050"/>
                  <w:vAlign w:val="center"/>
                </w:tcPr>
                <w:p w14:paraId="023CA07B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6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AE545FA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7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8BA89F8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28</w:t>
                  </w:r>
                </w:p>
              </w:tc>
            </w:tr>
            <w:tr w:rsidR="00554E8C" w:rsidRPr="008217DB" w14:paraId="3B8254D3" w14:textId="77777777" w:rsidTr="00554E8C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7C9011E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sz w:val="14"/>
                      <w:szCs w:val="18"/>
                    </w:rPr>
                    <w:t>29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653C954B" w14:textId="77777777" w:rsidR="00554E8C" w:rsidRPr="00554E8C" w:rsidRDefault="00554E8C" w:rsidP="008C124B">
                  <w:pPr>
                    <w:jc w:val="center"/>
                    <w:rPr>
                      <w:rFonts w:ascii="Times New Roman" w:hAnsi="Times New Roman" w:cs="Times New Roman"/>
                      <w:color w:val="C00000"/>
                      <w:sz w:val="14"/>
                      <w:szCs w:val="18"/>
                    </w:rPr>
                  </w:pPr>
                  <w:r w:rsidRPr="00554E8C">
                    <w:rPr>
                      <w:rFonts w:ascii="Times New Roman" w:hAnsi="Times New Roman" w:cs="Times New Roman"/>
                      <w:color w:val="C00000"/>
                      <w:sz w:val="14"/>
                      <w:szCs w:val="18"/>
                    </w:rPr>
                    <w:t>30</w:t>
                  </w: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0383D54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  <w:r w:rsidRPr="008217DB"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  <w:t>31</w:t>
                  </w: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895AC9C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  <w:vAlign w:val="center"/>
                </w:tcPr>
                <w:p w14:paraId="510BC87E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C177239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A85D67D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Cs/>
                      <w:sz w:val="14"/>
                      <w:szCs w:val="18"/>
                    </w:rPr>
                  </w:pPr>
                </w:p>
              </w:tc>
            </w:tr>
            <w:tr w:rsidR="00554E8C" w:rsidRPr="008217DB" w14:paraId="0223B92D" w14:textId="77777777" w:rsidTr="0031517F">
              <w:trPr>
                <w:trHeight w:val="200"/>
                <w:jc w:val="center"/>
              </w:trPr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1FCED36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8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auto"/>
                </w:tcPr>
                <w:p w14:paraId="2F24D9D4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b/>
                      <w:color w:val="FF0000"/>
                      <w:sz w:val="14"/>
                      <w:szCs w:val="16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</w:tcPr>
                <w:p w14:paraId="33C5701C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</w:tcPr>
                <w:p w14:paraId="386AB0B3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</w:tcPr>
                <w:p w14:paraId="7009844A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2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</w:tcPr>
                <w:p w14:paraId="3824ECBD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  <w:tc>
                <w:tcPr>
                  <w:tcW w:w="313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</w:tcPr>
                <w:p w14:paraId="7B9AF130" w14:textId="77777777" w:rsidR="00554E8C" w:rsidRPr="008217DB" w:rsidRDefault="00554E8C" w:rsidP="008C124B">
                  <w:pPr>
                    <w:jc w:val="center"/>
                    <w:rPr>
                      <w:rFonts w:ascii="Times New Roman" w:hAnsi="Times New Roman" w:cs="Times New Roman"/>
                      <w:sz w:val="14"/>
                      <w:szCs w:val="16"/>
                    </w:rPr>
                  </w:pPr>
                </w:p>
              </w:tc>
            </w:tr>
          </w:tbl>
          <w:p w14:paraId="2F8394D8" w14:textId="77777777" w:rsidR="00554E8C" w:rsidRPr="008217DB" w:rsidRDefault="00554E8C" w:rsidP="00554E8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49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65F1DD5D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sz w:val="14"/>
                <w:szCs w:val="14"/>
              </w:rPr>
            </w:pP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>13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ab/>
              <w:t>JSP Jumpstart 20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21</w:t>
            </w:r>
            <w:r w:rsidRPr="008217DB">
              <w:rPr>
                <w:rFonts w:ascii="Times New Roman" w:hAnsi="Times New Roman" w:cs="Times New Roman"/>
                <w:sz w:val="14"/>
                <w:szCs w:val="14"/>
              </w:rPr>
              <w:t xml:space="preserve"> Ends</w:t>
            </w:r>
          </w:p>
          <w:p w14:paraId="0AC620CA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6            Staff Back to School</w:t>
            </w:r>
          </w:p>
          <w:p w14:paraId="6DE49D5A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7            CPR/First Aid Training for Staff</w:t>
            </w:r>
          </w:p>
          <w:p w14:paraId="767579D5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19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ab/>
              <w:t>Prayer Walk</w:t>
            </w:r>
          </w:p>
          <w:p w14:paraId="13CFCF33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                 Preschool/Elementary New Parent 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</w:p>
          <w:p w14:paraId="264CA3E2" w14:textId="77777777" w:rsidR="00554E8C" w:rsidRDefault="00554E8C" w:rsidP="00554E8C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   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 xml:space="preserve">Orientation &amp; Parenting Workshop </w:t>
            </w:r>
          </w:p>
          <w:p w14:paraId="6537CC19" w14:textId="77777777" w:rsidR="00554E8C" w:rsidRPr="00554E8C" w:rsidRDefault="00554E8C" w:rsidP="00554E8C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                 </w:t>
            </w: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6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:00 PM – 7:00 PM  </w:t>
            </w:r>
          </w:p>
          <w:p w14:paraId="289DC15C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  <w:sz w:val="14"/>
                <w:szCs w:val="14"/>
              </w:rPr>
            </w:pPr>
            <w:r w:rsidRPr="00554E8C">
              <w:rPr>
                <w:rFonts w:ascii="Times New Roman" w:hAnsi="Times New Roman" w:cs="Times New Roman"/>
                <w:sz w:val="14"/>
                <w:szCs w:val="14"/>
              </w:rPr>
              <w:t>25-26       Staff Retreat</w:t>
            </w:r>
          </w:p>
          <w:p w14:paraId="470FBDF0" w14:textId="20C2E4FF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ind w:left="599" w:hanging="599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17DB">
              <w:rPr>
                <w:rFonts w:ascii="Times New Roman" w:hAnsi="Times New Roman" w:cs="Times New Roman"/>
                <w:bCs/>
                <w:color w:val="FF0000"/>
                <w:sz w:val="14"/>
                <w:szCs w:val="14"/>
              </w:rPr>
              <w:t>30</w:t>
            </w:r>
            <w:r w:rsidRPr="008217DB">
              <w:rPr>
                <w:rFonts w:ascii="Times New Roman" w:hAnsi="Times New Roman" w:cs="Times New Roman"/>
                <w:bCs/>
                <w:sz w:val="14"/>
                <w:szCs w:val="14"/>
              </w:rPr>
              <w:tab/>
            </w:r>
            <w:r w:rsidRPr="008217DB">
              <w:rPr>
                <w:rFonts w:ascii="Times New Roman" w:hAnsi="Times New Roman" w:cs="Times New Roman"/>
                <w:color w:val="FF0000"/>
                <w:sz w:val="14"/>
                <w:szCs w:val="14"/>
              </w:rPr>
              <w:t>First Day of School 202</w:t>
            </w:r>
            <w:r>
              <w:rPr>
                <w:rFonts w:ascii="Times New Roman" w:hAnsi="Times New Roman" w:cs="Times New Roman"/>
                <w:color w:val="FF0000"/>
                <w:sz w:val="14"/>
                <w:szCs w:val="14"/>
              </w:rPr>
              <w:t>1</w:t>
            </w:r>
            <w:r w:rsidRPr="008217DB">
              <w:rPr>
                <w:rFonts w:ascii="Times New Roman" w:hAnsi="Times New Roman" w:cs="Times New Roman"/>
                <w:color w:val="FF0000"/>
                <w:sz w:val="14"/>
                <w:szCs w:val="14"/>
              </w:rPr>
              <w:t>-202</w:t>
            </w:r>
            <w:r>
              <w:rPr>
                <w:rFonts w:ascii="Times New Roman" w:hAnsi="Times New Roman" w:cs="Times New Roman"/>
                <w:color w:val="FF0000"/>
                <w:sz w:val="14"/>
                <w:szCs w:val="14"/>
              </w:rPr>
              <w:t>2</w:t>
            </w:r>
          </w:p>
          <w:p w14:paraId="41F68005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ind w:left="599" w:hanging="599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289A25DF" w14:textId="77777777" w:rsidR="00554E8C" w:rsidRPr="008217DB" w:rsidRDefault="00554E8C" w:rsidP="00554E8C">
            <w:pPr>
              <w:pStyle w:val="CalendarInformation"/>
              <w:framePr w:hSpace="0" w:wrap="auto" w:vAnchor="margin" w:hAnchor="text" w:xAlign="left" w:yAlign="inline"/>
              <w:rPr>
                <w:rFonts w:ascii="Times New Roman" w:hAnsi="Times New Roman" w:cs="Times New Roman"/>
              </w:rPr>
            </w:pPr>
          </w:p>
        </w:tc>
      </w:tr>
    </w:tbl>
    <w:p w14:paraId="4517B785" w14:textId="3356A3A3" w:rsidR="00554E8C" w:rsidRPr="00C25F00" w:rsidRDefault="00C25F00" w:rsidP="00C25F00">
      <w:pPr>
        <w:pStyle w:val="Heading1"/>
        <w:ind w:left="-1170" w:right="-1170" w:hanging="90"/>
        <w:rPr>
          <w:noProof/>
          <w:color w:val="70AD47"/>
          <w:sz w:val="16"/>
          <w:szCs w:val="16"/>
        </w:rPr>
      </w:pPr>
      <w:r>
        <w:rPr>
          <w:noProof/>
          <w:color w:val="70AD47"/>
          <w:sz w:val="16"/>
          <w:szCs w:val="16"/>
          <w:shd w:val="clear" w:color="auto" w:fill="FFFFFF"/>
        </w:rPr>
        <w:t xml:space="preserve">        </w:t>
      </w:r>
      <w:r>
        <w:rPr>
          <w:noProof/>
          <w:color w:val="auto"/>
          <w:sz w:val="24"/>
          <w:szCs w:val="24"/>
        </w:rPr>
        <w:t xml:space="preserve">2020-2021 </w:t>
      </w:r>
      <w:r w:rsidRPr="003B345E">
        <w:rPr>
          <w:noProof/>
          <w:color w:val="auto"/>
          <w:sz w:val="24"/>
          <w:szCs w:val="24"/>
        </w:rPr>
        <w:t>Pui Tak Christian School Academic</w:t>
      </w:r>
      <w:r>
        <w:rPr>
          <w:noProof/>
          <w:color w:val="auto"/>
          <w:sz w:val="24"/>
          <w:szCs w:val="24"/>
        </w:rPr>
        <w:t xml:space="preserve"> Calendar</w:t>
      </w:r>
      <w:r>
        <w:rPr>
          <w:noProof/>
        </w:rPr>
        <w:t xml:space="preserve">   </w:t>
      </w:r>
      <w:r w:rsidRPr="006D29BB">
        <w:rPr>
          <w:noProof/>
          <w:color w:val="4472C4"/>
          <w:sz w:val="16"/>
          <w:szCs w:val="16"/>
        </w:rPr>
        <w:t>Blue: No School</w:t>
      </w:r>
      <w:r w:rsidRPr="006D29BB">
        <w:rPr>
          <w:noProof/>
          <w:color w:val="auto"/>
          <w:sz w:val="16"/>
          <w:szCs w:val="16"/>
        </w:rPr>
        <w:t xml:space="preserve">| </w:t>
      </w:r>
      <w:r w:rsidRPr="00993569">
        <w:rPr>
          <w:noProof/>
          <w:color w:val="70AD47"/>
          <w:sz w:val="16"/>
          <w:szCs w:val="16"/>
          <w:shd w:val="clear" w:color="auto" w:fill="FFFFFF"/>
        </w:rPr>
        <w:t>Green: School Events</w:t>
      </w:r>
    </w:p>
    <w:sectPr w:rsidR="00554E8C" w:rsidRPr="00C25F00" w:rsidSect="00311F02">
      <w:pgSz w:w="12240" w:h="15840"/>
      <w:pgMar w:top="245" w:right="1440" w:bottom="24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D82E16" w14:textId="77777777" w:rsidR="00A469BA" w:rsidRDefault="00A469BA" w:rsidP="005E452F">
      <w:r>
        <w:separator/>
      </w:r>
    </w:p>
  </w:endnote>
  <w:endnote w:type="continuationSeparator" w:id="0">
    <w:p w14:paraId="1B7CEB9C" w14:textId="77777777" w:rsidR="00A469BA" w:rsidRDefault="00A469BA" w:rsidP="005E45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AF14DA" w14:textId="77777777" w:rsidR="00A469BA" w:rsidRDefault="00A469BA" w:rsidP="005E452F">
      <w:r>
        <w:separator/>
      </w:r>
    </w:p>
  </w:footnote>
  <w:footnote w:type="continuationSeparator" w:id="0">
    <w:p w14:paraId="1E6DB17F" w14:textId="77777777" w:rsidR="00A469BA" w:rsidRDefault="00A469BA" w:rsidP="005E45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4C0ED5"/>
    <w:multiLevelType w:val="hybridMultilevel"/>
    <w:tmpl w:val="177EAB58"/>
    <w:lvl w:ilvl="0" w:tplc="24AA09E6">
      <w:start w:val="1"/>
      <w:numFmt w:val="decimal"/>
      <w:lvlText w:val="%1"/>
      <w:lvlJc w:val="left"/>
      <w:pPr>
        <w:ind w:left="503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3" w:hanging="360"/>
      </w:pPr>
    </w:lvl>
    <w:lvl w:ilvl="2" w:tplc="0409001B" w:tentative="1">
      <w:start w:val="1"/>
      <w:numFmt w:val="lowerRoman"/>
      <w:lvlText w:val="%3."/>
      <w:lvlJc w:val="right"/>
      <w:pPr>
        <w:ind w:left="1793" w:hanging="180"/>
      </w:pPr>
    </w:lvl>
    <w:lvl w:ilvl="3" w:tplc="0409000F" w:tentative="1">
      <w:start w:val="1"/>
      <w:numFmt w:val="decimal"/>
      <w:lvlText w:val="%4."/>
      <w:lvlJc w:val="left"/>
      <w:pPr>
        <w:ind w:left="2513" w:hanging="360"/>
      </w:pPr>
    </w:lvl>
    <w:lvl w:ilvl="4" w:tplc="04090019" w:tentative="1">
      <w:start w:val="1"/>
      <w:numFmt w:val="lowerLetter"/>
      <w:lvlText w:val="%5."/>
      <w:lvlJc w:val="left"/>
      <w:pPr>
        <w:ind w:left="3233" w:hanging="360"/>
      </w:pPr>
    </w:lvl>
    <w:lvl w:ilvl="5" w:tplc="0409001B" w:tentative="1">
      <w:start w:val="1"/>
      <w:numFmt w:val="lowerRoman"/>
      <w:lvlText w:val="%6."/>
      <w:lvlJc w:val="right"/>
      <w:pPr>
        <w:ind w:left="3953" w:hanging="180"/>
      </w:pPr>
    </w:lvl>
    <w:lvl w:ilvl="6" w:tplc="0409000F" w:tentative="1">
      <w:start w:val="1"/>
      <w:numFmt w:val="decimal"/>
      <w:lvlText w:val="%7."/>
      <w:lvlJc w:val="left"/>
      <w:pPr>
        <w:ind w:left="4673" w:hanging="360"/>
      </w:pPr>
    </w:lvl>
    <w:lvl w:ilvl="7" w:tplc="04090019" w:tentative="1">
      <w:start w:val="1"/>
      <w:numFmt w:val="lowerLetter"/>
      <w:lvlText w:val="%8."/>
      <w:lvlJc w:val="left"/>
      <w:pPr>
        <w:ind w:left="5393" w:hanging="360"/>
      </w:pPr>
    </w:lvl>
    <w:lvl w:ilvl="8" w:tplc="0409001B" w:tentative="1">
      <w:start w:val="1"/>
      <w:numFmt w:val="lowerRoman"/>
      <w:lvlText w:val="%9."/>
      <w:lvlJc w:val="right"/>
      <w:pPr>
        <w:ind w:left="6113" w:hanging="180"/>
      </w:pPr>
    </w:lvl>
  </w:abstractNum>
  <w:abstractNum w:abstractNumId="1" w15:restartNumberingAfterBreak="0">
    <w:nsid w:val="54FD2E91"/>
    <w:multiLevelType w:val="hybridMultilevel"/>
    <w:tmpl w:val="16F89580"/>
    <w:lvl w:ilvl="0" w:tplc="A03E04D8">
      <w:start w:val="1"/>
      <w:numFmt w:val="decimal"/>
      <w:lvlText w:val="%1"/>
      <w:lvlJc w:val="left"/>
      <w:pPr>
        <w:ind w:left="503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3" w:hanging="360"/>
      </w:pPr>
    </w:lvl>
    <w:lvl w:ilvl="2" w:tplc="0409001B" w:tentative="1">
      <w:start w:val="1"/>
      <w:numFmt w:val="lowerRoman"/>
      <w:lvlText w:val="%3."/>
      <w:lvlJc w:val="right"/>
      <w:pPr>
        <w:ind w:left="1793" w:hanging="180"/>
      </w:pPr>
    </w:lvl>
    <w:lvl w:ilvl="3" w:tplc="0409000F" w:tentative="1">
      <w:start w:val="1"/>
      <w:numFmt w:val="decimal"/>
      <w:lvlText w:val="%4."/>
      <w:lvlJc w:val="left"/>
      <w:pPr>
        <w:ind w:left="2513" w:hanging="360"/>
      </w:pPr>
    </w:lvl>
    <w:lvl w:ilvl="4" w:tplc="04090019" w:tentative="1">
      <w:start w:val="1"/>
      <w:numFmt w:val="lowerLetter"/>
      <w:lvlText w:val="%5."/>
      <w:lvlJc w:val="left"/>
      <w:pPr>
        <w:ind w:left="3233" w:hanging="360"/>
      </w:pPr>
    </w:lvl>
    <w:lvl w:ilvl="5" w:tplc="0409001B" w:tentative="1">
      <w:start w:val="1"/>
      <w:numFmt w:val="lowerRoman"/>
      <w:lvlText w:val="%6."/>
      <w:lvlJc w:val="right"/>
      <w:pPr>
        <w:ind w:left="3953" w:hanging="180"/>
      </w:pPr>
    </w:lvl>
    <w:lvl w:ilvl="6" w:tplc="0409000F" w:tentative="1">
      <w:start w:val="1"/>
      <w:numFmt w:val="decimal"/>
      <w:lvlText w:val="%7."/>
      <w:lvlJc w:val="left"/>
      <w:pPr>
        <w:ind w:left="4673" w:hanging="360"/>
      </w:pPr>
    </w:lvl>
    <w:lvl w:ilvl="7" w:tplc="04090019" w:tentative="1">
      <w:start w:val="1"/>
      <w:numFmt w:val="lowerLetter"/>
      <w:lvlText w:val="%8."/>
      <w:lvlJc w:val="left"/>
      <w:pPr>
        <w:ind w:left="5393" w:hanging="360"/>
      </w:pPr>
    </w:lvl>
    <w:lvl w:ilvl="8" w:tplc="0409001B" w:tentative="1">
      <w:start w:val="1"/>
      <w:numFmt w:val="lowerRoman"/>
      <w:lvlText w:val="%9."/>
      <w:lvlJc w:val="right"/>
      <w:pPr>
        <w:ind w:left="6113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defaultTabStop w:val="720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tDAxMDY1tzQzMDRU0lEKTi0uzszPAykwqgUALXy1ISwAAAA="/>
  </w:docVars>
  <w:rsids>
    <w:rsidRoot w:val="00D252AD"/>
    <w:rsid w:val="000100F8"/>
    <w:rsid w:val="000214D8"/>
    <w:rsid w:val="00046980"/>
    <w:rsid w:val="00056486"/>
    <w:rsid w:val="00065FCD"/>
    <w:rsid w:val="000711EE"/>
    <w:rsid w:val="000C0432"/>
    <w:rsid w:val="000D0153"/>
    <w:rsid w:val="000D6F6D"/>
    <w:rsid w:val="000E112F"/>
    <w:rsid w:val="00107EED"/>
    <w:rsid w:val="001174E1"/>
    <w:rsid w:val="00145E85"/>
    <w:rsid w:val="001534FB"/>
    <w:rsid w:val="00193D17"/>
    <w:rsid w:val="001A0B58"/>
    <w:rsid w:val="001C1B5B"/>
    <w:rsid w:val="001C4AE7"/>
    <w:rsid w:val="001E0D22"/>
    <w:rsid w:val="00217383"/>
    <w:rsid w:val="00227A38"/>
    <w:rsid w:val="00230F74"/>
    <w:rsid w:val="002564F0"/>
    <w:rsid w:val="002610DE"/>
    <w:rsid w:val="00264774"/>
    <w:rsid w:val="002850A2"/>
    <w:rsid w:val="002874FB"/>
    <w:rsid w:val="00290EB7"/>
    <w:rsid w:val="00297B7E"/>
    <w:rsid w:val="002A5DB1"/>
    <w:rsid w:val="002B4A6F"/>
    <w:rsid w:val="002C1089"/>
    <w:rsid w:val="002E605D"/>
    <w:rsid w:val="002F1F6B"/>
    <w:rsid w:val="00300EC2"/>
    <w:rsid w:val="00305968"/>
    <w:rsid w:val="00311F02"/>
    <w:rsid w:val="0031517F"/>
    <w:rsid w:val="003205CA"/>
    <w:rsid w:val="00335000"/>
    <w:rsid w:val="00352AED"/>
    <w:rsid w:val="00355A16"/>
    <w:rsid w:val="00362316"/>
    <w:rsid w:val="00364F02"/>
    <w:rsid w:val="003A6285"/>
    <w:rsid w:val="003A767B"/>
    <w:rsid w:val="003C033F"/>
    <w:rsid w:val="003E3506"/>
    <w:rsid w:val="003F2622"/>
    <w:rsid w:val="0041024B"/>
    <w:rsid w:val="004206E8"/>
    <w:rsid w:val="00420E61"/>
    <w:rsid w:val="00431E12"/>
    <w:rsid w:val="00437A65"/>
    <w:rsid w:val="00440801"/>
    <w:rsid w:val="004823E6"/>
    <w:rsid w:val="004A3326"/>
    <w:rsid w:val="004A3CB5"/>
    <w:rsid w:val="004B5A8C"/>
    <w:rsid w:val="004D3C37"/>
    <w:rsid w:val="00501836"/>
    <w:rsid w:val="005133AA"/>
    <w:rsid w:val="00532512"/>
    <w:rsid w:val="00550894"/>
    <w:rsid w:val="00554E8C"/>
    <w:rsid w:val="00562B45"/>
    <w:rsid w:val="005663DA"/>
    <w:rsid w:val="005A7A70"/>
    <w:rsid w:val="005C1C95"/>
    <w:rsid w:val="005D37B2"/>
    <w:rsid w:val="005E452F"/>
    <w:rsid w:val="005F77BD"/>
    <w:rsid w:val="00603182"/>
    <w:rsid w:val="0061031F"/>
    <w:rsid w:val="0063223E"/>
    <w:rsid w:val="006456DD"/>
    <w:rsid w:val="00670CF3"/>
    <w:rsid w:val="00677295"/>
    <w:rsid w:val="00695F4E"/>
    <w:rsid w:val="006A17F7"/>
    <w:rsid w:val="006C2490"/>
    <w:rsid w:val="006C35FE"/>
    <w:rsid w:val="006C5C9D"/>
    <w:rsid w:val="006D29BB"/>
    <w:rsid w:val="006D2B7D"/>
    <w:rsid w:val="006F04BF"/>
    <w:rsid w:val="006F68C3"/>
    <w:rsid w:val="007129BB"/>
    <w:rsid w:val="007203DA"/>
    <w:rsid w:val="00731345"/>
    <w:rsid w:val="00741CF7"/>
    <w:rsid w:val="007421D4"/>
    <w:rsid w:val="0075079F"/>
    <w:rsid w:val="007618C3"/>
    <w:rsid w:val="00762BA5"/>
    <w:rsid w:val="00772F3E"/>
    <w:rsid w:val="00791707"/>
    <w:rsid w:val="007B2B16"/>
    <w:rsid w:val="007B4A76"/>
    <w:rsid w:val="007C7F76"/>
    <w:rsid w:val="007D3672"/>
    <w:rsid w:val="007E1A60"/>
    <w:rsid w:val="007F1269"/>
    <w:rsid w:val="007F308F"/>
    <w:rsid w:val="007F33DE"/>
    <w:rsid w:val="00813CA8"/>
    <w:rsid w:val="008217DB"/>
    <w:rsid w:val="00856246"/>
    <w:rsid w:val="00856970"/>
    <w:rsid w:val="00857D87"/>
    <w:rsid w:val="008650B9"/>
    <w:rsid w:val="00873FCB"/>
    <w:rsid w:val="008A2E65"/>
    <w:rsid w:val="008B0C50"/>
    <w:rsid w:val="008C124B"/>
    <w:rsid w:val="008D1C32"/>
    <w:rsid w:val="008D55E3"/>
    <w:rsid w:val="00913E2B"/>
    <w:rsid w:val="00923C20"/>
    <w:rsid w:val="00945F7F"/>
    <w:rsid w:val="00955500"/>
    <w:rsid w:val="00961019"/>
    <w:rsid w:val="00965EDD"/>
    <w:rsid w:val="00993569"/>
    <w:rsid w:val="009A03DB"/>
    <w:rsid w:val="009A2F69"/>
    <w:rsid w:val="009A4259"/>
    <w:rsid w:val="009B7E3E"/>
    <w:rsid w:val="009D0E88"/>
    <w:rsid w:val="009D49CB"/>
    <w:rsid w:val="009E3AF9"/>
    <w:rsid w:val="009E59FC"/>
    <w:rsid w:val="00A0320D"/>
    <w:rsid w:val="00A04820"/>
    <w:rsid w:val="00A05927"/>
    <w:rsid w:val="00A120DA"/>
    <w:rsid w:val="00A17F30"/>
    <w:rsid w:val="00A26F44"/>
    <w:rsid w:val="00A33183"/>
    <w:rsid w:val="00A33793"/>
    <w:rsid w:val="00A4413C"/>
    <w:rsid w:val="00A44E56"/>
    <w:rsid w:val="00A469BA"/>
    <w:rsid w:val="00A46B01"/>
    <w:rsid w:val="00A46E33"/>
    <w:rsid w:val="00A52602"/>
    <w:rsid w:val="00A7061E"/>
    <w:rsid w:val="00A72CFC"/>
    <w:rsid w:val="00AA3B1E"/>
    <w:rsid w:val="00AB704C"/>
    <w:rsid w:val="00AC320D"/>
    <w:rsid w:val="00AD7A9F"/>
    <w:rsid w:val="00AD7BD2"/>
    <w:rsid w:val="00AE6E0D"/>
    <w:rsid w:val="00AF62A4"/>
    <w:rsid w:val="00B1543E"/>
    <w:rsid w:val="00B2077B"/>
    <w:rsid w:val="00B2082F"/>
    <w:rsid w:val="00B21BE0"/>
    <w:rsid w:val="00B27E3F"/>
    <w:rsid w:val="00B33029"/>
    <w:rsid w:val="00B53338"/>
    <w:rsid w:val="00B610CD"/>
    <w:rsid w:val="00B64A16"/>
    <w:rsid w:val="00B6549C"/>
    <w:rsid w:val="00B663B5"/>
    <w:rsid w:val="00B80571"/>
    <w:rsid w:val="00B80FF0"/>
    <w:rsid w:val="00B81397"/>
    <w:rsid w:val="00B865A1"/>
    <w:rsid w:val="00BB615F"/>
    <w:rsid w:val="00BC737F"/>
    <w:rsid w:val="00BE1CE6"/>
    <w:rsid w:val="00BE350C"/>
    <w:rsid w:val="00C033E1"/>
    <w:rsid w:val="00C25F00"/>
    <w:rsid w:val="00C429A7"/>
    <w:rsid w:val="00C64400"/>
    <w:rsid w:val="00C86937"/>
    <w:rsid w:val="00C92058"/>
    <w:rsid w:val="00C93057"/>
    <w:rsid w:val="00CA54EF"/>
    <w:rsid w:val="00CD3B06"/>
    <w:rsid w:val="00D11BED"/>
    <w:rsid w:val="00D120A4"/>
    <w:rsid w:val="00D17A15"/>
    <w:rsid w:val="00D252AD"/>
    <w:rsid w:val="00D35B76"/>
    <w:rsid w:val="00D43DF0"/>
    <w:rsid w:val="00D44D64"/>
    <w:rsid w:val="00DC534F"/>
    <w:rsid w:val="00DD7590"/>
    <w:rsid w:val="00DE31E2"/>
    <w:rsid w:val="00E1469B"/>
    <w:rsid w:val="00E31C36"/>
    <w:rsid w:val="00E414C9"/>
    <w:rsid w:val="00E52434"/>
    <w:rsid w:val="00E67533"/>
    <w:rsid w:val="00E74164"/>
    <w:rsid w:val="00E768A1"/>
    <w:rsid w:val="00EA6236"/>
    <w:rsid w:val="00EC7698"/>
    <w:rsid w:val="00EC7EF6"/>
    <w:rsid w:val="00EE2C8D"/>
    <w:rsid w:val="00EE6F76"/>
    <w:rsid w:val="00EF70B4"/>
    <w:rsid w:val="00EF7818"/>
    <w:rsid w:val="00F064DD"/>
    <w:rsid w:val="00F43D95"/>
    <w:rsid w:val="00F50F54"/>
    <w:rsid w:val="00F511DB"/>
    <w:rsid w:val="00F579FB"/>
    <w:rsid w:val="00F61309"/>
    <w:rsid w:val="00F62B60"/>
    <w:rsid w:val="00F720E0"/>
    <w:rsid w:val="00F72DB5"/>
    <w:rsid w:val="00F91E3C"/>
    <w:rsid w:val="00F92B1C"/>
    <w:rsid w:val="00FA2189"/>
    <w:rsid w:val="00FA39F3"/>
    <w:rsid w:val="00FC5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8D6540"/>
  <w15:docId w15:val="{A0F2E5CA-E60E-4A8A-908C-94D952E65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 Gothic" w:hAnsi="Century Gothic" w:cs="Century Gothic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color w:val="1F497D"/>
      <w:kern w:val="32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customStyle="1" w:styleId="Month">
    <w:name w:val="Month"/>
    <w:basedOn w:val="Normal"/>
    <w:pPr>
      <w:jc w:val="center"/>
    </w:pPr>
    <w:rPr>
      <w:b/>
      <w:bCs/>
      <w:color w:val="FFFFFF"/>
      <w:sz w:val="18"/>
      <w:szCs w:val="18"/>
    </w:rPr>
  </w:style>
  <w:style w:type="paragraph" w:customStyle="1" w:styleId="Daysoftheweek">
    <w:name w:val="Days of the week"/>
    <w:basedOn w:val="Normal"/>
    <w:pPr>
      <w:jc w:val="center"/>
    </w:pPr>
    <w:rPr>
      <w:b/>
      <w:bCs/>
      <w:sz w:val="13"/>
      <w:szCs w:val="13"/>
    </w:rPr>
  </w:style>
  <w:style w:type="paragraph" w:customStyle="1" w:styleId="CalendarInformation">
    <w:name w:val="Calendar Information"/>
    <w:basedOn w:val="Normal"/>
    <w:pPr>
      <w:framePr w:hSpace="187" w:wrap="auto" w:vAnchor="page" w:hAnchor="page" w:xAlign="center" w:y="1441"/>
      <w:tabs>
        <w:tab w:val="left" w:pos="576"/>
      </w:tabs>
    </w:pPr>
    <w:rPr>
      <w:sz w:val="15"/>
      <w:szCs w:val="15"/>
    </w:rPr>
  </w:style>
  <w:style w:type="paragraph" w:customStyle="1" w:styleId="CalendarInformationBold">
    <w:name w:val="Calendar Information Bold"/>
    <w:basedOn w:val="CalendarInformation"/>
    <w:pPr>
      <w:framePr w:wrap="auto"/>
    </w:pPr>
    <w:rPr>
      <w:b/>
      <w:bCs/>
    </w:rPr>
  </w:style>
  <w:style w:type="character" w:customStyle="1" w:styleId="CalendarInformationChar">
    <w:name w:val="Calendar Information Char"/>
    <w:locked/>
    <w:rPr>
      <w:rFonts w:ascii="Century Gothic" w:hAnsi="Century Gothic" w:cs="Century Gothic"/>
      <w:sz w:val="24"/>
      <w:szCs w:val="24"/>
    </w:rPr>
  </w:style>
  <w:style w:type="character" w:customStyle="1" w:styleId="CalendarInformationBoldChar">
    <w:name w:val="Calendar Information Bold Char"/>
    <w:locked/>
    <w:rPr>
      <w:rFonts w:ascii="Century Gothic" w:hAnsi="Century Gothic" w:cs="Century Gothic"/>
      <w:b/>
      <w:bCs/>
      <w:sz w:val="24"/>
      <w:szCs w:val="24"/>
    </w:rPr>
  </w:style>
  <w:style w:type="paragraph" w:customStyle="1" w:styleId="Dates">
    <w:name w:val="Dates"/>
    <w:basedOn w:val="Normal"/>
    <w:pPr>
      <w:framePr w:hSpace="187" w:wrap="auto" w:vAnchor="page" w:hAnchor="page" w:xAlign="center" w:y="1441"/>
      <w:jc w:val="center"/>
    </w:pPr>
    <w:rPr>
      <w:sz w:val="14"/>
      <w:szCs w:val="1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ocked/>
    <w:rPr>
      <w:rFonts w:ascii="Tahoma" w:hAnsi="Tahoma" w:cs="Tahoma"/>
      <w:sz w:val="16"/>
      <w:szCs w:val="16"/>
    </w:rPr>
  </w:style>
  <w:style w:type="character" w:styleId="Hyperlink">
    <w:name w:val="Hyperlink"/>
    <w:semiHidden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065FCD"/>
    <w:rPr>
      <w:color w:val="954F72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452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E452F"/>
    <w:rPr>
      <w:rFonts w:ascii="Century Gothic" w:hAnsi="Century Gothic" w:cs="Century Gothic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E452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E452F"/>
    <w:rPr>
      <w:rFonts w:ascii="Century Gothic" w:hAnsi="Century Gothic" w:cs="Century Gothic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3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B5597E-91EF-4B7C-AE51-66A234871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6</Words>
  <Characters>528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7-18 Yearly School Calendar - CalendarLabs.com</vt:lpstr>
    </vt:vector>
  </TitlesOfParts>
  <Company>CalendarLabs.com</Company>
  <LinksUpToDate>false</LinksUpToDate>
  <CharactersWithSpaces>6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-18 Yearly School Calendar - CalendarLabs.com</dc:title>
  <dc:subject>2017-18 Yearly School Calendar - CalendarLabs.com</dc:subject>
  <dc:creator>calendarlabs.com</dc:creator>
  <cp:keywords>Calendar; calendarlabs.com; School Calendar</cp:keywords>
  <dc:description>All Rights Reserved. Copyright © CalendarLabs.com. Do not distribute or sale without written permission.</dc:description>
  <cp:lastModifiedBy>Katie Johnson</cp:lastModifiedBy>
  <cp:revision>2</cp:revision>
  <cp:lastPrinted>2020-08-21T15:18:00Z</cp:lastPrinted>
  <dcterms:created xsi:type="dcterms:W3CDTF">2021-05-28T18:17:00Z</dcterms:created>
  <dcterms:modified xsi:type="dcterms:W3CDTF">2021-05-28T18:17:00Z</dcterms:modified>
  <cp:category>calendar;calendarlabs.com</cp:category>
</cp:coreProperties>
</file>